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A1E598" w14:textId="77777777" w:rsidR="00F6580C" w:rsidRPr="00A13107" w:rsidRDefault="00F6580C" w:rsidP="00F6580C">
      <w:pPr>
        <w:jc w:val="center"/>
        <w:rPr>
          <w:rFonts w:cs="Arial"/>
          <w:sz w:val="28"/>
          <w:szCs w:val="28"/>
        </w:rPr>
      </w:pPr>
      <w:r w:rsidRPr="00A13107">
        <w:rPr>
          <w:rFonts w:cs="Arial"/>
          <w:sz w:val="28"/>
          <w:szCs w:val="28"/>
        </w:rPr>
        <w:t>Temasek Polytechnic</w:t>
      </w:r>
    </w:p>
    <w:p w14:paraId="43F1B313" w14:textId="77777777" w:rsidR="00F6580C" w:rsidRPr="00A13107" w:rsidRDefault="00F6580C" w:rsidP="00F6580C">
      <w:pPr>
        <w:jc w:val="center"/>
        <w:rPr>
          <w:rFonts w:cs="Arial"/>
          <w:sz w:val="28"/>
          <w:szCs w:val="28"/>
        </w:rPr>
      </w:pPr>
      <w:r w:rsidRPr="00A13107">
        <w:rPr>
          <w:rFonts w:cs="Arial"/>
          <w:sz w:val="28"/>
          <w:szCs w:val="28"/>
        </w:rPr>
        <w:t>School of Informatics &amp; IT</w:t>
      </w:r>
    </w:p>
    <w:p w14:paraId="1C3C83E7" w14:textId="77777777" w:rsidR="00F6580C" w:rsidRPr="00A13107" w:rsidRDefault="00F6580C" w:rsidP="00F6580C">
      <w:pPr>
        <w:pStyle w:val="Title"/>
        <w:rPr>
          <w:rStyle w:val="Strong"/>
          <w:rFonts w:ascii="Arial" w:hAnsi="Arial" w:cs="Arial"/>
          <w:szCs w:val="32"/>
        </w:rPr>
      </w:pPr>
    </w:p>
    <w:p w14:paraId="17FC2BD0" w14:textId="3FD8FA66" w:rsidR="00F6580C" w:rsidRDefault="00637B85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Database Application Development</w:t>
      </w:r>
      <w:r w:rsidR="00F6580C" w:rsidRPr="00A13107">
        <w:rPr>
          <w:rStyle w:val="Strong"/>
          <w:rFonts w:ascii="Arial" w:hAnsi="Arial" w:cs="Arial"/>
          <w:szCs w:val="32"/>
        </w:rPr>
        <w:t xml:space="preserve"> </w:t>
      </w:r>
      <w:r w:rsidR="001C6F3F">
        <w:rPr>
          <w:rStyle w:val="Strong"/>
          <w:rFonts w:ascii="Arial" w:hAnsi="Arial" w:cs="Arial"/>
          <w:szCs w:val="32"/>
        </w:rPr>
        <w:t>(C</w:t>
      </w:r>
      <w:r w:rsidR="00A15243">
        <w:rPr>
          <w:rStyle w:val="Strong"/>
          <w:rFonts w:ascii="Arial" w:hAnsi="Arial" w:cs="Arial"/>
          <w:szCs w:val="32"/>
        </w:rPr>
        <w:t>AA1C03</w:t>
      </w:r>
      <w:r w:rsidR="001C6F3F">
        <w:rPr>
          <w:rStyle w:val="Strong"/>
          <w:rFonts w:ascii="Arial" w:hAnsi="Arial" w:cs="Arial"/>
          <w:szCs w:val="32"/>
        </w:rPr>
        <w:t>)</w:t>
      </w:r>
    </w:p>
    <w:p w14:paraId="7EB185A7" w14:textId="52B52F67" w:rsidR="000A29F9" w:rsidRDefault="00A15243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 xml:space="preserve">AY </w:t>
      </w:r>
      <w:r w:rsidR="004C2745">
        <w:rPr>
          <w:rStyle w:val="Strong"/>
          <w:rFonts w:ascii="Arial" w:hAnsi="Arial" w:cs="Arial"/>
          <w:szCs w:val="32"/>
        </w:rPr>
        <w:t>20</w:t>
      </w:r>
      <w:r>
        <w:rPr>
          <w:rStyle w:val="Strong"/>
          <w:rFonts w:ascii="Arial" w:hAnsi="Arial" w:cs="Arial"/>
          <w:szCs w:val="32"/>
        </w:rPr>
        <w:t>/21</w:t>
      </w:r>
      <w:r w:rsidR="000A29F9">
        <w:rPr>
          <w:rStyle w:val="Strong"/>
          <w:rFonts w:ascii="Arial" w:hAnsi="Arial" w:cs="Arial"/>
          <w:szCs w:val="32"/>
        </w:rPr>
        <w:t xml:space="preserve"> Oct Semester</w:t>
      </w:r>
    </w:p>
    <w:p w14:paraId="4029872E" w14:textId="02461DBA" w:rsidR="00F6580C" w:rsidRDefault="008208B7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Project Part 2</w:t>
      </w:r>
    </w:p>
    <w:p w14:paraId="1433C788" w14:textId="77777777" w:rsidR="00637B85" w:rsidRPr="00A13107" w:rsidRDefault="00637B85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(Database Design)</w:t>
      </w:r>
    </w:p>
    <w:p w14:paraId="217A5B63" w14:textId="77777777" w:rsidR="00F6580C" w:rsidRPr="00A13107" w:rsidRDefault="00F6580C" w:rsidP="00F6580C">
      <w:pPr>
        <w:pStyle w:val="Title"/>
        <w:rPr>
          <w:rStyle w:val="Strong"/>
          <w:rFonts w:ascii="Arial" w:hAnsi="Arial" w:cs="Arial"/>
          <w:szCs w:val="32"/>
        </w:rPr>
      </w:pPr>
    </w:p>
    <w:p w14:paraId="6E10BA88" w14:textId="77777777" w:rsidR="00F6580C" w:rsidRPr="00A13107" w:rsidRDefault="00F6580C" w:rsidP="00F6580C">
      <w:pPr>
        <w:jc w:val="center"/>
        <w:rPr>
          <w:rFonts w:cs="Arial"/>
          <w:b/>
          <w:bCs/>
          <w:sz w:val="52"/>
          <w:szCs w:val="52"/>
        </w:rPr>
      </w:pPr>
    </w:p>
    <w:p w14:paraId="12D0DDE2" w14:textId="77777777" w:rsidR="00F6580C" w:rsidRPr="00A13107" w:rsidRDefault="00F6580C" w:rsidP="00F6580C">
      <w:pPr>
        <w:pStyle w:val="Title"/>
        <w:jc w:val="left"/>
        <w:rPr>
          <w:rStyle w:val="Strong"/>
          <w:rFonts w:ascii="Arial" w:hAnsi="Arial" w:cs="Arial"/>
          <w:szCs w:val="32"/>
        </w:rPr>
      </w:pPr>
    </w:p>
    <w:p w14:paraId="71DCDEEC" w14:textId="77777777" w:rsidR="00F6580C" w:rsidRPr="00A13107" w:rsidRDefault="00F6580C" w:rsidP="00F6580C">
      <w:pPr>
        <w:jc w:val="left"/>
        <w:rPr>
          <w:rStyle w:val="Strong"/>
          <w:rFonts w:cs="Arial"/>
        </w:rPr>
      </w:pPr>
    </w:p>
    <w:p w14:paraId="4160E9F0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3DFB6CBC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71874C40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6E8518ED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031A28AC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1D97099B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46583EDA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426FFCE0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5D44E262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36ADAE9B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3528"/>
        <w:gridCol w:w="5328"/>
      </w:tblGrid>
      <w:tr w:rsidR="00F6580C" w:rsidRPr="00A13107" w14:paraId="7CCF6304" w14:textId="77777777" w:rsidTr="00727D2B">
        <w:trPr>
          <w:jc w:val="center"/>
        </w:trPr>
        <w:tc>
          <w:tcPr>
            <w:tcW w:w="3528" w:type="dxa"/>
          </w:tcPr>
          <w:p w14:paraId="40104474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Name:</w:t>
            </w:r>
          </w:p>
        </w:tc>
        <w:tc>
          <w:tcPr>
            <w:tcW w:w="5328" w:type="dxa"/>
          </w:tcPr>
          <w:p w14:paraId="4B1EEF4E" w14:textId="4EB9D4B9" w:rsidR="00F6580C" w:rsidRPr="00A13107" w:rsidRDefault="0069461D" w:rsidP="00727D2B">
            <w:pPr>
              <w:jc w:val="left"/>
              <w:rPr>
                <w:rStyle w:val="Emphasis"/>
                <w:rFonts w:cs="Arial"/>
              </w:rPr>
            </w:pPr>
            <w:r>
              <w:rPr>
                <w:rStyle w:val="Emphasis"/>
                <w:rFonts w:cs="Arial"/>
              </w:rPr>
              <w:t>Khemani Luv Ashok</w:t>
            </w:r>
          </w:p>
        </w:tc>
      </w:tr>
      <w:tr w:rsidR="00F6580C" w:rsidRPr="00A13107" w14:paraId="305CA54C" w14:textId="77777777" w:rsidTr="00727D2B">
        <w:trPr>
          <w:jc w:val="center"/>
        </w:trPr>
        <w:tc>
          <w:tcPr>
            <w:tcW w:w="3528" w:type="dxa"/>
          </w:tcPr>
          <w:p w14:paraId="3B168EEF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Admission Number:</w:t>
            </w:r>
          </w:p>
        </w:tc>
        <w:tc>
          <w:tcPr>
            <w:tcW w:w="5328" w:type="dxa"/>
          </w:tcPr>
          <w:p w14:paraId="6B7631AD" w14:textId="585C4356" w:rsidR="00F6580C" w:rsidRPr="00A13107" w:rsidRDefault="0069461D" w:rsidP="00727D2B">
            <w:pPr>
              <w:jc w:val="left"/>
              <w:rPr>
                <w:rStyle w:val="Emphasis"/>
                <w:rFonts w:cs="Arial"/>
              </w:rPr>
            </w:pPr>
            <w:r w:rsidRPr="0069461D">
              <w:rPr>
                <w:rStyle w:val="Emphasis"/>
                <w:rFonts w:cs="Arial"/>
              </w:rPr>
              <w:t>2071541c</w:t>
            </w:r>
          </w:p>
        </w:tc>
      </w:tr>
      <w:tr w:rsidR="00F6580C" w:rsidRPr="00A13107" w14:paraId="7908119E" w14:textId="77777777" w:rsidTr="00727D2B">
        <w:trPr>
          <w:jc w:val="center"/>
        </w:trPr>
        <w:tc>
          <w:tcPr>
            <w:tcW w:w="3528" w:type="dxa"/>
            <w:tcBorders>
              <w:bottom w:val="nil"/>
            </w:tcBorders>
          </w:tcPr>
          <w:p w14:paraId="6D3E1A5D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Class:</w:t>
            </w:r>
          </w:p>
        </w:tc>
        <w:tc>
          <w:tcPr>
            <w:tcW w:w="5328" w:type="dxa"/>
          </w:tcPr>
          <w:p w14:paraId="0286661D" w14:textId="77777777" w:rsidR="00F6580C" w:rsidRPr="00A13107" w:rsidRDefault="00AD3AA5" w:rsidP="00637B85">
            <w:pPr>
              <w:jc w:val="left"/>
              <w:rPr>
                <w:rStyle w:val="Emphasis"/>
                <w:rFonts w:cs="Arial"/>
              </w:rPr>
            </w:pPr>
            <w:r>
              <w:rPr>
                <w:rStyle w:val="Emphasis"/>
                <w:rFonts w:cs="Arial"/>
              </w:rPr>
              <w:t xml:space="preserve"> </w:t>
            </w:r>
            <w:r w:rsidR="00637B85">
              <w:rPr>
                <w:rStyle w:val="Emphasis"/>
                <w:rFonts w:cs="Arial"/>
              </w:rPr>
              <w:t>P01</w:t>
            </w:r>
          </w:p>
        </w:tc>
      </w:tr>
    </w:tbl>
    <w:p w14:paraId="4598C540" w14:textId="77777777" w:rsidR="00F6580C" w:rsidRPr="00A13107" w:rsidRDefault="00F6580C" w:rsidP="00F6580C">
      <w:pPr>
        <w:jc w:val="left"/>
        <w:rPr>
          <w:rFonts w:cs="Arial"/>
        </w:rPr>
        <w:sectPr w:rsidR="00F6580C" w:rsidRPr="00A13107" w:rsidSect="00727D2B">
          <w:headerReference w:type="default" r:id="rId8"/>
          <w:footerReference w:type="default" r:id="rId9"/>
          <w:pgSz w:w="12240" w:h="15840" w:code="1"/>
          <w:pgMar w:top="1440" w:right="1701" w:bottom="1440" w:left="1134" w:header="720" w:footer="720" w:gutter="0"/>
          <w:pgNumType w:start="1"/>
          <w:cols w:space="720"/>
          <w:docGrid w:linePitch="326"/>
        </w:sectPr>
      </w:pPr>
    </w:p>
    <w:p w14:paraId="10D3F38E" w14:textId="77777777" w:rsidR="00F6580C" w:rsidRPr="00A13107" w:rsidRDefault="00F6580C" w:rsidP="000037C2">
      <w:pPr>
        <w:pStyle w:val="TOCHeading"/>
      </w:pPr>
      <w:r w:rsidRPr="00A13107">
        <w:lastRenderedPageBreak/>
        <w:t>Table of Contents</w:t>
      </w:r>
    </w:p>
    <w:p w14:paraId="2E33571E" w14:textId="77777777" w:rsidR="00FD2F61" w:rsidRDefault="00F6580C">
      <w:pPr>
        <w:pStyle w:val="TOC1"/>
        <w:rPr>
          <w:rFonts w:asciiTheme="minorHAnsi" w:eastAsiaTheme="minorEastAsia" w:hAnsiTheme="minorHAnsi" w:cstheme="minorBidi"/>
          <w:bCs w:val="0"/>
          <w:iCs w:val="0"/>
          <w:sz w:val="24"/>
          <w:lang w:val="en-GB" w:eastAsia="zh-CN"/>
        </w:rPr>
      </w:pPr>
      <w:r w:rsidRPr="00A13107">
        <w:rPr>
          <w:sz w:val="18"/>
          <w:szCs w:val="18"/>
        </w:rPr>
        <w:fldChar w:fldCharType="begin"/>
      </w:r>
      <w:r w:rsidRPr="00A13107">
        <w:rPr>
          <w:sz w:val="18"/>
          <w:szCs w:val="18"/>
        </w:rPr>
        <w:instrText xml:space="preserve"> TOC \o "1-2" \u </w:instrText>
      </w:r>
      <w:r w:rsidRPr="00A13107">
        <w:rPr>
          <w:sz w:val="18"/>
          <w:szCs w:val="18"/>
        </w:rPr>
        <w:fldChar w:fldCharType="separate"/>
      </w:r>
      <w:r w:rsidR="00FD2F61">
        <w:t>Introduction</w:t>
      </w:r>
      <w:r w:rsidR="00FD2F61">
        <w:tab/>
      </w:r>
      <w:r w:rsidR="00FD2F61">
        <w:fldChar w:fldCharType="begin"/>
      </w:r>
      <w:r w:rsidR="00FD2F61">
        <w:instrText xml:space="preserve"> PAGEREF _Toc502613687 \h </w:instrText>
      </w:r>
      <w:r w:rsidR="00FD2F61">
        <w:fldChar w:fldCharType="separate"/>
      </w:r>
      <w:r w:rsidR="00FD2F61">
        <w:t>3</w:t>
      </w:r>
      <w:r w:rsidR="00FD2F61">
        <w:fldChar w:fldCharType="end"/>
      </w:r>
    </w:p>
    <w:p w14:paraId="02A1ED26" w14:textId="77777777" w:rsidR="00FD2F61" w:rsidRDefault="00FD2F61">
      <w:pPr>
        <w:pStyle w:val="TOC1"/>
        <w:rPr>
          <w:rFonts w:asciiTheme="minorHAnsi" w:eastAsiaTheme="minorEastAsia" w:hAnsiTheme="minorHAnsi" w:cstheme="minorBidi"/>
          <w:bCs w:val="0"/>
          <w:iCs w:val="0"/>
          <w:sz w:val="24"/>
          <w:lang w:val="en-GB" w:eastAsia="zh-CN"/>
        </w:rPr>
      </w:pPr>
      <w:r>
        <w:t>The Entity-Relationship Diagram</w:t>
      </w:r>
      <w:r>
        <w:tab/>
      </w:r>
      <w:r>
        <w:fldChar w:fldCharType="begin"/>
      </w:r>
      <w:r>
        <w:instrText xml:space="preserve"> PAGEREF _Toc502613688 \h </w:instrText>
      </w:r>
      <w:r>
        <w:fldChar w:fldCharType="separate"/>
      </w:r>
      <w:r>
        <w:t>4</w:t>
      </w:r>
      <w:r>
        <w:fldChar w:fldCharType="end"/>
      </w:r>
    </w:p>
    <w:p w14:paraId="191376B7" w14:textId="77777777" w:rsidR="00FD2F61" w:rsidRDefault="00FD2F61">
      <w:pPr>
        <w:pStyle w:val="TOC1"/>
        <w:rPr>
          <w:rFonts w:asciiTheme="minorHAnsi" w:eastAsiaTheme="minorEastAsia" w:hAnsiTheme="minorHAnsi" w:cstheme="minorBidi"/>
          <w:bCs w:val="0"/>
          <w:iCs w:val="0"/>
          <w:sz w:val="24"/>
          <w:lang w:val="en-GB" w:eastAsia="zh-CN"/>
        </w:rPr>
      </w:pPr>
      <w:r>
        <w:t>Data Dictionary</w:t>
      </w:r>
      <w:r>
        <w:tab/>
      </w:r>
      <w:r>
        <w:fldChar w:fldCharType="begin"/>
      </w:r>
      <w:r>
        <w:instrText xml:space="preserve"> PAGEREF _Toc502613689 \h </w:instrText>
      </w:r>
      <w:r>
        <w:fldChar w:fldCharType="separate"/>
      </w:r>
      <w:r>
        <w:t>5</w:t>
      </w:r>
      <w:r>
        <w:fldChar w:fldCharType="end"/>
      </w:r>
    </w:p>
    <w:p w14:paraId="1ABE0EE5" w14:textId="77777777" w:rsidR="00F6580C" w:rsidRPr="00A13107" w:rsidRDefault="00F6580C" w:rsidP="00F6580C">
      <w:pPr>
        <w:jc w:val="left"/>
        <w:rPr>
          <w:rFonts w:cs="Arial"/>
          <w:lang w:val="en-US"/>
        </w:rPr>
      </w:pPr>
      <w:r w:rsidRPr="00A13107">
        <w:rPr>
          <w:rFonts w:cs="Arial"/>
          <w:sz w:val="18"/>
          <w:szCs w:val="18"/>
        </w:rPr>
        <w:fldChar w:fldCharType="end"/>
      </w:r>
    </w:p>
    <w:p w14:paraId="084E2B74" w14:textId="77777777" w:rsidR="00F6580C" w:rsidRPr="000037C2" w:rsidRDefault="00F6580C" w:rsidP="000037C2">
      <w:pPr>
        <w:pStyle w:val="Heading1"/>
      </w:pPr>
      <w:bookmarkStart w:id="0" w:name="_Toc181115948"/>
      <w:bookmarkStart w:id="1" w:name="_Toc181116789"/>
      <w:bookmarkStart w:id="2" w:name="_Toc160115876"/>
      <w:bookmarkStart w:id="3" w:name="_Toc160119915"/>
      <w:bookmarkStart w:id="4" w:name="_Toc160120009"/>
      <w:r w:rsidRPr="00A13107">
        <w:br w:type="page"/>
      </w:r>
      <w:bookmarkStart w:id="5" w:name="_Toc502613687"/>
      <w:r w:rsidRPr="000037C2">
        <w:lastRenderedPageBreak/>
        <w:t>I</w:t>
      </w:r>
      <w:bookmarkEnd w:id="0"/>
      <w:bookmarkEnd w:id="1"/>
      <w:r w:rsidRPr="000037C2">
        <w:t>ntroduction</w:t>
      </w:r>
      <w:bookmarkStart w:id="6" w:name="_Toc181115949"/>
      <w:bookmarkStart w:id="7" w:name="_Toc181116790"/>
      <w:bookmarkEnd w:id="5"/>
    </w:p>
    <w:p w14:paraId="39E5C6D3" w14:textId="77777777" w:rsidR="00DB3B35" w:rsidRDefault="00DB3B35" w:rsidP="00DB3B35"/>
    <w:p w14:paraId="3F0963A5" w14:textId="5B9894A7" w:rsidR="00DB3B35" w:rsidRDefault="00CC31B7" w:rsidP="00DB3B35">
      <w:r>
        <w:t xml:space="preserve">Eat Eat Happy is a curated restaurant review website with user submitted reviews. It provides a one stop destination to decide on where to dine for your next meal. Users can search by restaurant names, cuisine type, browse a map to locate restaurants near their desired location as well as check out </w:t>
      </w:r>
      <w:r w:rsidR="00A340E9">
        <w:t xml:space="preserve">registered </w:t>
      </w:r>
      <w:r>
        <w:t>user submitted reviews. Each restaurant features multiple photographs of the venue and menu items, address, contact number and opening hours.</w:t>
      </w:r>
    </w:p>
    <w:p w14:paraId="6640865C" w14:textId="77777777" w:rsidR="00E84CF1" w:rsidRDefault="00E84CF1" w:rsidP="00DB3B35"/>
    <w:p w14:paraId="546F53F5" w14:textId="77777777" w:rsidR="003C6786" w:rsidRDefault="003C6786" w:rsidP="00AE189B">
      <w:pPr>
        <w:ind w:left="720"/>
        <w:rPr>
          <w:rFonts w:ascii="Times New Roman" w:hAnsi="Times New Roman"/>
          <w:sz w:val="24"/>
          <w:szCs w:val="24"/>
        </w:rPr>
      </w:pPr>
    </w:p>
    <w:p w14:paraId="4DF4C45B" w14:textId="77777777" w:rsidR="003C6786" w:rsidRPr="003C6786" w:rsidRDefault="003C6786" w:rsidP="003C6786">
      <w:pPr>
        <w:ind w:left="360"/>
        <w:rPr>
          <w:rFonts w:ascii="Times New Roman" w:hAnsi="Times New Roman"/>
          <w:sz w:val="24"/>
          <w:szCs w:val="24"/>
        </w:rPr>
      </w:pPr>
    </w:p>
    <w:p w14:paraId="421DB58B" w14:textId="77777777" w:rsidR="00F019D7" w:rsidRDefault="00F019D7" w:rsidP="00F019D7">
      <w:pPr>
        <w:jc w:val="left"/>
        <w:rPr>
          <w:rFonts w:cs="Arial"/>
        </w:rPr>
      </w:pPr>
    </w:p>
    <w:p w14:paraId="08CA7136" w14:textId="77777777" w:rsidR="00727D2B" w:rsidRDefault="00727D2B" w:rsidP="00F019D7">
      <w:pPr>
        <w:jc w:val="left"/>
        <w:rPr>
          <w:rFonts w:cs="Arial"/>
        </w:rPr>
      </w:pPr>
    </w:p>
    <w:p w14:paraId="5965E4AE" w14:textId="77777777" w:rsidR="00970DBC" w:rsidRDefault="00970DBC" w:rsidP="00F019D7">
      <w:pPr>
        <w:jc w:val="left"/>
        <w:rPr>
          <w:rFonts w:cs="Arial"/>
        </w:rPr>
      </w:pPr>
    </w:p>
    <w:p w14:paraId="3502CCAA" w14:textId="77777777" w:rsidR="00970DBC" w:rsidRDefault="00970DBC" w:rsidP="00F019D7">
      <w:pPr>
        <w:jc w:val="left"/>
        <w:rPr>
          <w:rFonts w:cs="Arial"/>
        </w:rPr>
      </w:pPr>
    </w:p>
    <w:p w14:paraId="47726D59" w14:textId="77777777" w:rsidR="00970DBC" w:rsidRDefault="00970DBC" w:rsidP="00F019D7">
      <w:pPr>
        <w:jc w:val="left"/>
        <w:rPr>
          <w:rFonts w:cs="Arial"/>
        </w:rPr>
      </w:pPr>
    </w:p>
    <w:p w14:paraId="0BD9D623" w14:textId="77777777" w:rsidR="00970DBC" w:rsidRDefault="00970DBC" w:rsidP="00F019D7">
      <w:pPr>
        <w:jc w:val="left"/>
        <w:rPr>
          <w:rFonts w:cs="Arial"/>
        </w:rPr>
      </w:pPr>
    </w:p>
    <w:p w14:paraId="3EF8B849" w14:textId="77777777" w:rsidR="00970DBC" w:rsidRDefault="00970DBC" w:rsidP="00F019D7">
      <w:pPr>
        <w:jc w:val="left"/>
        <w:rPr>
          <w:rFonts w:cs="Arial"/>
        </w:rPr>
      </w:pPr>
    </w:p>
    <w:p w14:paraId="66C28B81" w14:textId="77777777" w:rsidR="00970DBC" w:rsidRDefault="00970DBC" w:rsidP="00F019D7">
      <w:pPr>
        <w:jc w:val="left"/>
        <w:rPr>
          <w:rFonts w:cs="Arial"/>
        </w:rPr>
      </w:pPr>
    </w:p>
    <w:p w14:paraId="506EBC8A" w14:textId="77777777" w:rsidR="00970DBC" w:rsidRDefault="00970DBC" w:rsidP="00F019D7">
      <w:pPr>
        <w:jc w:val="left"/>
        <w:rPr>
          <w:rFonts w:cs="Arial"/>
        </w:rPr>
      </w:pPr>
    </w:p>
    <w:p w14:paraId="4343CA75" w14:textId="77777777" w:rsidR="00970DBC" w:rsidRDefault="00970DBC" w:rsidP="00F019D7">
      <w:pPr>
        <w:jc w:val="left"/>
        <w:rPr>
          <w:rFonts w:cs="Arial"/>
        </w:rPr>
      </w:pPr>
    </w:p>
    <w:p w14:paraId="1ABAB98E" w14:textId="77777777" w:rsidR="00970DBC" w:rsidRDefault="00970DBC" w:rsidP="00F019D7">
      <w:pPr>
        <w:jc w:val="left"/>
        <w:rPr>
          <w:rFonts w:cs="Arial"/>
        </w:rPr>
      </w:pPr>
    </w:p>
    <w:p w14:paraId="086D4844" w14:textId="77777777" w:rsidR="00970DBC" w:rsidRDefault="00970DBC" w:rsidP="00F019D7">
      <w:pPr>
        <w:jc w:val="left"/>
        <w:rPr>
          <w:rFonts w:cs="Arial"/>
        </w:rPr>
      </w:pPr>
    </w:p>
    <w:p w14:paraId="637A1DB6" w14:textId="77777777" w:rsidR="00970DBC" w:rsidRDefault="00970DBC" w:rsidP="00F019D7">
      <w:pPr>
        <w:jc w:val="left"/>
        <w:rPr>
          <w:rFonts w:cs="Arial"/>
        </w:rPr>
      </w:pPr>
    </w:p>
    <w:p w14:paraId="5ED2B41E" w14:textId="77777777" w:rsidR="00970DBC" w:rsidRDefault="00970DBC" w:rsidP="00F019D7">
      <w:pPr>
        <w:jc w:val="left"/>
        <w:rPr>
          <w:rFonts w:cs="Arial"/>
        </w:rPr>
      </w:pPr>
    </w:p>
    <w:p w14:paraId="5454DD68" w14:textId="77777777" w:rsidR="00970DBC" w:rsidRDefault="00970DBC" w:rsidP="00F019D7">
      <w:pPr>
        <w:jc w:val="left"/>
        <w:rPr>
          <w:rFonts w:cs="Arial"/>
        </w:rPr>
      </w:pPr>
    </w:p>
    <w:p w14:paraId="56BEB7F2" w14:textId="77777777" w:rsidR="00970DBC" w:rsidRDefault="00970DBC" w:rsidP="00F019D7">
      <w:pPr>
        <w:jc w:val="left"/>
        <w:rPr>
          <w:rFonts w:cs="Arial"/>
        </w:rPr>
      </w:pPr>
    </w:p>
    <w:p w14:paraId="6DA39E98" w14:textId="77777777" w:rsidR="00970DBC" w:rsidRDefault="00970DBC" w:rsidP="00F019D7">
      <w:pPr>
        <w:jc w:val="left"/>
        <w:rPr>
          <w:rFonts w:cs="Arial"/>
        </w:rPr>
      </w:pPr>
    </w:p>
    <w:p w14:paraId="39082BB3" w14:textId="77777777" w:rsidR="00970DBC" w:rsidRDefault="00970DBC" w:rsidP="00F019D7">
      <w:pPr>
        <w:jc w:val="left"/>
        <w:rPr>
          <w:rFonts w:cs="Arial"/>
        </w:rPr>
      </w:pPr>
    </w:p>
    <w:p w14:paraId="09813CE2" w14:textId="77777777" w:rsidR="00970DBC" w:rsidRDefault="00970DBC" w:rsidP="00F019D7">
      <w:pPr>
        <w:jc w:val="left"/>
        <w:rPr>
          <w:rFonts w:cs="Arial"/>
        </w:rPr>
      </w:pPr>
    </w:p>
    <w:p w14:paraId="3E096F30" w14:textId="77777777" w:rsidR="00970DBC" w:rsidRDefault="00970DBC" w:rsidP="00F019D7">
      <w:pPr>
        <w:jc w:val="left"/>
        <w:rPr>
          <w:rFonts w:cs="Arial"/>
        </w:rPr>
      </w:pPr>
    </w:p>
    <w:p w14:paraId="0AFB4A0D" w14:textId="77777777" w:rsidR="00970DBC" w:rsidRDefault="00970DBC" w:rsidP="00F019D7">
      <w:pPr>
        <w:jc w:val="left"/>
        <w:rPr>
          <w:rFonts w:cs="Arial"/>
        </w:rPr>
      </w:pPr>
    </w:p>
    <w:p w14:paraId="65547E61" w14:textId="77777777" w:rsidR="00970DBC" w:rsidRDefault="00970DBC" w:rsidP="00F019D7">
      <w:pPr>
        <w:jc w:val="left"/>
        <w:rPr>
          <w:rFonts w:cs="Arial"/>
        </w:rPr>
      </w:pPr>
    </w:p>
    <w:p w14:paraId="75814F23" w14:textId="77777777" w:rsidR="00970DBC" w:rsidRDefault="00970DBC" w:rsidP="00F019D7">
      <w:pPr>
        <w:jc w:val="left"/>
        <w:rPr>
          <w:rFonts w:cs="Arial"/>
        </w:rPr>
      </w:pPr>
    </w:p>
    <w:p w14:paraId="7CC5F43D" w14:textId="77777777" w:rsidR="00970DBC" w:rsidRDefault="00970DBC" w:rsidP="00F019D7">
      <w:pPr>
        <w:jc w:val="left"/>
        <w:rPr>
          <w:rFonts w:cs="Arial"/>
        </w:rPr>
      </w:pPr>
    </w:p>
    <w:p w14:paraId="5137B22F" w14:textId="77777777" w:rsidR="00727D2B" w:rsidRDefault="00727D2B" w:rsidP="00F019D7">
      <w:pPr>
        <w:jc w:val="left"/>
        <w:rPr>
          <w:rFonts w:cs="Arial"/>
        </w:rPr>
      </w:pPr>
    </w:p>
    <w:p w14:paraId="60BB8FD0" w14:textId="77777777" w:rsidR="007D6ED2" w:rsidRPr="00A13107" w:rsidRDefault="007D6ED2" w:rsidP="00F019D7">
      <w:pPr>
        <w:jc w:val="left"/>
        <w:rPr>
          <w:rFonts w:cs="Arial"/>
        </w:rPr>
      </w:pPr>
    </w:p>
    <w:p w14:paraId="1688F721" w14:textId="7F26C918" w:rsidR="00F6580C" w:rsidRDefault="00F6580C" w:rsidP="000037C2">
      <w:pPr>
        <w:pStyle w:val="Heading1"/>
      </w:pPr>
      <w:bookmarkStart w:id="8" w:name="_Toc276544498"/>
      <w:bookmarkStart w:id="9" w:name="_Toc502613688"/>
      <w:r w:rsidRPr="00A13107">
        <w:t xml:space="preserve">The </w:t>
      </w:r>
      <w:bookmarkEnd w:id="8"/>
      <w:r w:rsidR="00637B85">
        <w:t>Entity-Relationship Diagram</w:t>
      </w:r>
      <w:bookmarkEnd w:id="9"/>
    </w:p>
    <w:p w14:paraId="0DFD9E60" w14:textId="77777777" w:rsidR="001C1F45" w:rsidRPr="001C1F45" w:rsidRDefault="001C1F45" w:rsidP="001C1F45">
      <w:pPr>
        <w:rPr>
          <w:lang w:val="en-US"/>
        </w:rPr>
      </w:pPr>
    </w:p>
    <w:p w14:paraId="2BEF989B" w14:textId="6160FFF3" w:rsidR="00D1736F" w:rsidRPr="004D206B" w:rsidRDefault="00CC2696" w:rsidP="005E7004">
      <w:r>
        <w:rPr>
          <w:noProof/>
          <w:lang w:eastAsia="zh-CN"/>
        </w:rPr>
        <w:drawing>
          <wp:inline distT="0" distB="0" distL="0" distR="0" wp14:anchorId="6E2269FE" wp14:editId="179A34A1">
            <wp:extent cx="5962650" cy="45032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650" cy="450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E3A2B" w14:textId="77777777" w:rsidR="00024B4A" w:rsidRDefault="00024B4A" w:rsidP="00F6580C">
      <w:pPr>
        <w:jc w:val="left"/>
        <w:rPr>
          <w:rFonts w:cs="Arial"/>
        </w:rPr>
      </w:pPr>
    </w:p>
    <w:p w14:paraId="19CA3E84" w14:textId="77777777" w:rsidR="00035F37" w:rsidRDefault="00035F37" w:rsidP="00F6580C">
      <w:pPr>
        <w:jc w:val="left"/>
        <w:rPr>
          <w:rFonts w:cs="Arial"/>
        </w:rPr>
      </w:pPr>
    </w:p>
    <w:p w14:paraId="7ECD1EF2" w14:textId="77777777" w:rsidR="00035F37" w:rsidRDefault="00035F37" w:rsidP="00F6580C">
      <w:pPr>
        <w:jc w:val="left"/>
        <w:rPr>
          <w:rFonts w:cs="Arial"/>
        </w:rPr>
      </w:pPr>
    </w:p>
    <w:p w14:paraId="1E2937AE" w14:textId="77777777" w:rsidR="00035F37" w:rsidRDefault="00035F37" w:rsidP="00F6580C">
      <w:pPr>
        <w:jc w:val="left"/>
        <w:rPr>
          <w:rFonts w:cs="Arial"/>
        </w:rPr>
      </w:pPr>
    </w:p>
    <w:p w14:paraId="2E49DB2A" w14:textId="77777777" w:rsidR="00035F37" w:rsidRDefault="00035F37" w:rsidP="00F6580C">
      <w:pPr>
        <w:jc w:val="left"/>
        <w:rPr>
          <w:rFonts w:cs="Arial"/>
        </w:rPr>
      </w:pPr>
    </w:p>
    <w:p w14:paraId="6269A2A3" w14:textId="77777777" w:rsidR="00035F37" w:rsidRDefault="00035F37" w:rsidP="00F6580C">
      <w:pPr>
        <w:jc w:val="left"/>
        <w:rPr>
          <w:rFonts w:cs="Arial"/>
        </w:rPr>
      </w:pPr>
    </w:p>
    <w:p w14:paraId="099132E4" w14:textId="77777777" w:rsidR="00035F37" w:rsidRDefault="00035F37" w:rsidP="00F6580C">
      <w:pPr>
        <w:jc w:val="left"/>
        <w:rPr>
          <w:rFonts w:cs="Arial"/>
        </w:rPr>
      </w:pPr>
    </w:p>
    <w:p w14:paraId="3E39A1F4" w14:textId="77777777" w:rsidR="00367AE3" w:rsidRDefault="00367AE3">
      <w:pPr>
        <w:spacing w:after="200" w:line="276" w:lineRule="auto"/>
        <w:jc w:val="left"/>
        <w:rPr>
          <w:rFonts w:cs="Arial"/>
          <w:bCs/>
          <w:kern w:val="28"/>
          <w:sz w:val="28"/>
          <w:lang w:val="en-US"/>
        </w:rPr>
        <w:sectPr w:rsidR="00367AE3" w:rsidSect="001C1B18">
          <w:headerReference w:type="even" r:id="rId11"/>
          <w:pgSz w:w="12240" w:h="15840" w:code="1"/>
          <w:pgMar w:top="1440" w:right="1701" w:bottom="1440" w:left="1134" w:header="720" w:footer="720" w:gutter="0"/>
          <w:cols w:space="720"/>
          <w:docGrid w:linePitch="299"/>
        </w:sectPr>
      </w:pPr>
      <w:bookmarkStart w:id="10" w:name="_Toc276544499"/>
      <w:bookmarkStart w:id="11" w:name="_Toc401931049"/>
    </w:p>
    <w:p w14:paraId="1D1D518D" w14:textId="43453282" w:rsidR="00D408E2" w:rsidRDefault="00D408E2" w:rsidP="000037C2">
      <w:pPr>
        <w:pStyle w:val="Heading1"/>
      </w:pPr>
      <w:bookmarkStart w:id="12" w:name="_Toc502613689"/>
      <w:bookmarkEnd w:id="2"/>
      <w:bookmarkEnd w:id="3"/>
      <w:bookmarkEnd w:id="4"/>
      <w:bookmarkEnd w:id="6"/>
      <w:bookmarkEnd w:id="7"/>
      <w:bookmarkEnd w:id="10"/>
      <w:bookmarkEnd w:id="11"/>
      <w:r>
        <w:lastRenderedPageBreak/>
        <w:t>Data Dictionary</w:t>
      </w:r>
      <w:bookmarkEnd w:id="12"/>
    </w:p>
    <w:tbl>
      <w:tblPr>
        <w:tblW w:w="1332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77"/>
        <w:gridCol w:w="2078"/>
        <w:gridCol w:w="825"/>
        <w:gridCol w:w="758"/>
        <w:gridCol w:w="718"/>
        <w:gridCol w:w="1131"/>
        <w:gridCol w:w="1571"/>
        <w:gridCol w:w="5171"/>
      </w:tblGrid>
      <w:tr w:rsidR="00E308E7" w:rsidRPr="00E308E7" w14:paraId="607868CC" w14:textId="77777777" w:rsidTr="0025198C">
        <w:trPr>
          <w:gridAfter w:val="1"/>
          <w:wAfter w:w="5191" w:type="dxa"/>
        </w:trPr>
        <w:tc>
          <w:tcPr>
            <w:tcW w:w="813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9417D7F" w14:textId="77777777" w:rsidR="00E308E7" w:rsidRPr="00E308E7" w:rsidRDefault="00E308E7" w:rsidP="00E308E7">
            <w:pPr>
              <w:pBdr>
                <w:top w:val="single" w:sz="6" w:space="2" w:color="000000"/>
                <w:left w:val="single" w:sz="6" w:space="10" w:color="000000"/>
                <w:bottom w:val="single" w:sz="6" w:space="2" w:color="000000"/>
                <w:right w:val="single" w:sz="6" w:space="10" w:color="000000"/>
              </w:pBdr>
              <w:shd w:val="clear" w:color="auto" w:fill="D3D3D3"/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6"/>
                <w:szCs w:val="26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sz w:val="26"/>
                <w:szCs w:val="26"/>
                <w:lang w:eastAsia="en-SG"/>
              </w:rPr>
              <w:t>Table: Restaurants</w:t>
            </w:r>
          </w:p>
        </w:tc>
      </w:tr>
      <w:tr w:rsidR="0025198C" w:rsidRPr="00E308E7" w14:paraId="46131D13" w14:textId="77777777" w:rsidTr="0025198C">
        <w:trPr>
          <w:gridAfter w:val="1"/>
          <w:wAfter w:w="5191" w:type="dxa"/>
        </w:trPr>
        <w:tc>
          <w:tcPr>
            <w:tcW w:w="1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659371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Table Comments</w:t>
            </w:r>
          </w:p>
        </w:tc>
        <w:tc>
          <w:tcPr>
            <w:tcW w:w="6736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7A37D85" w14:textId="2A9CEA6A" w:rsidR="00E308E7" w:rsidRPr="00E308E7" w:rsidRDefault="00D7609D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List of restaurants</w:t>
            </w:r>
          </w:p>
        </w:tc>
      </w:tr>
      <w:tr w:rsidR="00E308E7" w:rsidRPr="00E308E7" w14:paraId="0951D296" w14:textId="77777777" w:rsidTr="0025198C">
        <w:trPr>
          <w:gridAfter w:val="1"/>
          <w:wAfter w:w="5191" w:type="dxa"/>
        </w:trPr>
        <w:tc>
          <w:tcPr>
            <w:tcW w:w="8134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64F3FD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Columns</w:t>
            </w:r>
          </w:p>
        </w:tc>
      </w:tr>
      <w:tr w:rsidR="0025198C" w:rsidRPr="00E308E7" w14:paraId="2DF6AEFF" w14:textId="77777777" w:rsidTr="0025198C">
        <w:tc>
          <w:tcPr>
            <w:tcW w:w="1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3087B0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Name</w:t>
            </w:r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765117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Data Type</w:t>
            </w:r>
          </w:p>
        </w:tc>
        <w:tc>
          <w:tcPr>
            <w:tcW w:w="7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B5BCC1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Not Null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BB22BC2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PK</w:t>
            </w:r>
          </w:p>
        </w:tc>
        <w:tc>
          <w:tcPr>
            <w:tcW w:w="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D45864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FK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F3DDCC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Unique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34B05E0" w14:textId="2D1216F0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Description</w:t>
            </w:r>
          </w:p>
        </w:tc>
        <w:tc>
          <w:tcPr>
            <w:tcW w:w="5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02D1E79" w14:textId="64ED5384" w:rsidR="00E308E7" w:rsidRPr="00E308E7" w:rsidRDefault="002955F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Example</w:t>
            </w:r>
          </w:p>
        </w:tc>
      </w:tr>
      <w:tr w:rsidR="0025198C" w:rsidRPr="00E308E7" w14:paraId="3174EB1D" w14:textId="77777777" w:rsidTr="0025198C">
        <w:tc>
          <w:tcPr>
            <w:tcW w:w="1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BA4387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d</w:t>
            </w:r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617002E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NT</w:t>
            </w:r>
          </w:p>
        </w:tc>
        <w:tc>
          <w:tcPr>
            <w:tcW w:w="7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B6E9B3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D4435F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CD6063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9B83CA6" w14:textId="656D205B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BFB84A6" w14:textId="37A0D021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staurant Unique ID</w:t>
            </w:r>
          </w:p>
        </w:tc>
        <w:tc>
          <w:tcPr>
            <w:tcW w:w="5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B1C8DB4" w14:textId="34ECA758" w:rsidR="00E308E7" w:rsidRPr="0025198C" w:rsidRDefault="002955F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43</w:t>
            </w:r>
          </w:p>
        </w:tc>
      </w:tr>
      <w:tr w:rsidR="0025198C" w:rsidRPr="00E308E7" w14:paraId="034D4E6B" w14:textId="77777777" w:rsidTr="0025198C">
        <w:tc>
          <w:tcPr>
            <w:tcW w:w="1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D6C7E4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ame</w:t>
            </w:r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634E28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50)</w:t>
            </w:r>
          </w:p>
        </w:tc>
        <w:tc>
          <w:tcPr>
            <w:tcW w:w="7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5E3173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3FE0EB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48760B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8971FD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8ACFACF" w14:textId="4B6AD5E5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ame of Restaurant</w:t>
            </w:r>
          </w:p>
        </w:tc>
        <w:tc>
          <w:tcPr>
            <w:tcW w:w="5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F1E952A" w14:textId="7A7604CC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Lovehandle Burgers</w:t>
            </w:r>
          </w:p>
        </w:tc>
      </w:tr>
      <w:tr w:rsidR="0025198C" w:rsidRPr="00E308E7" w14:paraId="2205D4BC" w14:textId="77777777" w:rsidTr="0025198C">
        <w:tc>
          <w:tcPr>
            <w:tcW w:w="1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7C6108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description</w:t>
            </w:r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475B51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TEXT</w:t>
            </w:r>
          </w:p>
        </w:tc>
        <w:tc>
          <w:tcPr>
            <w:tcW w:w="7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2B1D362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B0712C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967E3F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1A04CFA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DB5BDAD" w14:textId="370CF457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staurant Description</w:t>
            </w:r>
          </w:p>
        </w:tc>
        <w:tc>
          <w:tcPr>
            <w:tcW w:w="5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03A9228" w14:textId="4F36802E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Come dine at the best burger restaurant in Singapore!</w:t>
            </w:r>
          </w:p>
        </w:tc>
      </w:tr>
      <w:tr w:rsidR="0025198C" w:rsidRPr="00E308E7" w14:paraId="7377E69C" w14:textId="77777777" w:rsidTr="0025198C">
        <w:tc>
          <w:tcPr>
            <w:tcW w:w="1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4BEFFB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cuisine</w:t>
            </w:r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E65245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10)</w:t>
            </w:r>
          </w:p>
        </w:tc>
        <w:tc>
          <w:tcPr>
            <w:tcW w:w="7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930DA8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23D3A1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1EAB9F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4EDB76A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EA22031" w14:textId="13DF90C8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Type of Cuisine (comma separated)</w:t>
            </w:r>
          </w:p>
        </w:tc>
        <w:tc>
          <w:tcPr>
            <w:tcW w:w="5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CB9EAF8" w14:textId="6EF59B7E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Western,Local</w:t>
            </w:r>
          </w:p>
        </w:tc>
      </w:tr>
      <w:tr w:rsidR="0025198C" w:rsidRPr="00E308E7" w14:paraId="31E043A8" w14:textId="77777777" w:rsidTr="0025198C">
        <w:tc>
          <w:tcPr>
            <w:tcW w:w="1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9D6E98E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website</w:t>
            </w:r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4CAC23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45)</w:t>
            </w:r>
          </w:p>
        </w:tc>
        <w:tc>
          <w:tcPr>
            <w:tcW w:w="7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18A1C8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A74A79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84DB85F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8A70C0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B851128" w14:textId="42169192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staurant URL</w:t>
            </w:r>
          </w:p>
        </w:tc>
        <w:tc>
          <w:tcPr>
            <w:tcW w:w="5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AEFF03E" w14:textId="7AA27924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http://www.lovehandleburgers.com.sg</w:t>
            </w:r>
          </w:p>
        </w:tc>
      </w:tr>
      <w:tr w:rsidR="0025198C" w:rsidRPr="00E308E7" w14:paraId="1906A012" w14:textId="77777777" w:rsidTr="0025198C">
        <w:tc>
          <w:tcPr>
            <w:tcW w:w="1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390424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mg1</w:t>
            </w:r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04C354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100)</w:t>
            </w:r>
          </w:p>
        </w:tc>
        <w:tc>
          <w:tcPr>
            <w:tcW w:w="7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6A4AC3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66EFE5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B2012F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88472E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C382A2E" w14:textId="58DA018F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staurant image 1</w:t>
            </w:r>
          </w:p>
        </w:tc>
        <w:tc>
          <w:tcPr>
            <w:tcW w:w="5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1B71DFE" w14:textId="0C824616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http://www.lovehandleburgers.com.sg/img/1.jpg</w:t>
            </w:r>
          </w:p>
        </w:tc>
      </w:tr>
      <w:tr w:rsidR="0025198C" w:rsidRPr="00E308E7" w14:paraId="1B20E4E2" w14:textId="77777777" w:rsidTr="0025198C">
        <w:tc>
          <w:tcPr>
            <w:tcW w:w="1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E37A3B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mg2</w:t>
            </w:r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78F65EA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100)</w:t>
            </w:r>
          </w:p>
        </w:tc>
        <w:tc>
          <w:tcPr>
            <w:tcW w:w="7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34586B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D4E09F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5E17A1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61575AA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04F9BCE" w14:textId="70848BC8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staurant image 2</w:t>
            </w:r>
          </w:p>
        </w:tc>
        <w:tc>
          <w:tcPr>
            <w:tcW w:w="5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918E549" w14:textId="23613F66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http://www.lovehandleburgers.com.sg/img/2.jpg</w:t>
            </w:r>
          </w:p>
        </w:tc>
      </w:tr>
      <w:tr w:rsidR="0025198C" w:rsidRPr="00E308E7" w14:paraId="295063F9" w14:textId="77777777" w:rsidTr="0025198C">
        <w:tc>
          <w:tcPr>
            <w:tcW w:w="1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7F97F4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mg3</w:t>
            </w:r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994481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100)</w:t>
            </w:r>
          </w:p>
        </w:tc>
        <w:tc>
          <w:tcPr>
            <w:tcW w:w="7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89F014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7012051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141924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B947E6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AC16D56" w14:textId="6006EFD9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staurant image 3</w:t>
            </w:r>
          </w:p>
        </w:tc>
        <w:tc>
          <w:tcPr>
            <w:tcW w:w="5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98C601F" w14:textId="346DDE15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http://www.lovehandleburgers.com.sg/img/13.jpg</w:t>
            </w:r>
          </w:p>
        </w:tc>
      </w:tr>
      <w:tr w:rsidR="0025198C" w:rsidRPr="00E308E7" w14:paraId="61411F45" w14:textId="77777777" w:rsidTr="0025198C">
        <w:tc>
          <w:tcPr>
            <w:tcW w:w="1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C1811B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lastRenderedPageBreak/>
              <w:t>priceRange</w:t>
            </w:r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26C4D2F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NT</w:t>
            </w:r>
          </w:p>
        </w:tc>
        <w:tc>
          <w:tcPr>
            <w:tcW w:w="7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FD9C44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04C17E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23E14FE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2B83BD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0DBE88A" w14:textId="70D72D45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Cost range of dishes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</w: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//1-5</w:t>
            </w:r>
          </w:p>
        </w:tc>
        <w:tc>
          <w:tcPr>
            <w:tcW w:w="5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F74DCA3" w14:textId="166524C7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  <w:t>3</w:t>
            </w:r>
          </w:p>
        </w:tc>
      </w:tr>
    </w:tbl>
    <w:p w14:paraId="1A5993E7" w14:textId="19548A38" w:rsidR="00E308E7" w:rsidRDefault="00E308E7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  <w:r w:rsidRPr="00E308E7">
        <w:rPr>
          <w:rFonts w:ascii="Times New Roman" w:eastAsia="Times New Roman" w:hAnsi="Times New Roman"/>
          <w:color w:val="000000"/>
          <w:sz w:val="27"/>
          <w:szCs w:val="27"/>
          <w:lang w:eastAsia="en-SG"/>
        </w:rPr>
        <w:br/>
      </w:r>
    </w:p>
    <w:p w14:paraId="5B4742A9" w14:textId="57D52FB3" w:rsidR="00D7609D" w:rsidRDefault="00D7609D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</w:p>
    <w:tbl>
      <w:tblPr>
        <w:tblW w:w="137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33"/>
        <w:gridCol w:w="204"/>
        <w:gridCol w:w="1872"/>
        <w:gridCol w:w="825"/>
        <w:gridCol w:w="758"/>
        <w:gridCol w:w="718"/>
        <w:gridCol w:w="1133"/>
        <w:gridCol w:w="1573"/>
        <w:gridCol w:w="5134"/>
      </w:tblGrid>
      <w:tr w:rsidR="00E308E7" w:rsidRPr="00E308E7" w14:paraId="022D7559" w14:textId="77777777" w:rsidTr="006D4233">
        <w:trPr>
          <w:gridAfter w:val="1"/>
          <w:wAfter w:w="5135" w:type="dxa"/>
        </w:trPr>
        <w:tc>
          <w:tcPr>
            <w:tcW w:w="861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98BC5BA" w14:textId="77777777" w:rsidR="00E308E7" w:rsidRPr="00E308E7" w:rsidRDefault="00E308E7" w:rsidP="00E308E7">
            <w:pPr>
              <w:pBdr>
                <w:top w:val="single" w:sz="6" w:space="2" w:color="000000"/>
                <w:left w:val="single" w:sz="6" w:space="10" w:color="000000"/>
                <w:bottom w:val="single" w:sz="6" w:space="2" w:color="000000"/>
                <w:right w:val="single" w:sz="6" w:space="10" w:color="000000"/>
              </w:pBdr>
              <w:shd w:val="clear" w:color="auto" w:fill="D3D3D3"/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6"/>
                <w:szCs w:val="26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sz w:val="26"/>
                <w:szCs w:val="26"/>
                <w:lang w:eastAsia="en-SG"/>
              </w:rPr>
              <w:t>Table: Users</w:t>
            </w:r>
          </w:p>
        </w:tc>
      </w:tr>
      <w:tr w:rsidR="00E308E7" w:rsidRPr="00E308E7" w14:paraId="658C52D6" w14:textId="77777777" w:rsidTr="006D4233">
        <w:trPr>
          <w:gridAfter w:val="1"/>
          <w:wAfter w:w="5135" w:type="dxa"/>
        </w:trPr>
        <w:tc>
          <w:tcPr>
            <w:tcW w:w="17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4FB85B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Table Comments</w:t>
            </w:r>
          </w:p>
        </w:tc>
        <w:tc>
          <w:tcPr>
            <w:tcW w:w="6878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04581AA" w14:textId="5A34F4E2" w:rsidR="00E308E7" w:rsidRPr="00E308E7" w:rsidRDefault="00D7609D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User list</w:t>
            </w:r>
          </w:p>
        </w:tc>
      </w:tr>
      <w:tr w:rsidR="00E308E7" w:rsidRPr="00E308E7" w14:paraId="2BA1B20A" w14:textId="77777777" w:rsidTr="006D4233">
        <w:trPr>
          <w:gridAfter w:val="1"/>
          <w:wAfter w:w="5135" w:type="dxa"/>
        </w:trPr>
        <w:tc>
          <w:tcPr>
            <w:tcW w:w="8615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352D42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Columns</w:t>
            </w:r>
          </w:p>
        </w:tc>
      </w:tr>
      <w:tr w:rsidR="0025198C" w:rsidRPr="00E308E7" w14:paraId="2844089A" w14:textId="77777777" w:rsidTr="006D4233">
        <w:tc>
          <w:tcPr>
            <w:tcW w:w="15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537E34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Name</w:t>
            </w:r>
          </w:p>
        </w:tc>
        <w:tc>
          <w:tcPr>
            <w:tcW w:w="20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C16023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Data Type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360BEE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Not Null</w:t>
            </w:r>
          </w:p>
        </w:tc>
        <w:tc>
          <w:tcPr>
            <w:tcW w:w="7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1881DD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PK</w:t>
            </w:r>
          </w:p>
        </w:tc>
        <w:tc>
          <w:tcPr>
            <w:tcW w:w="7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DEDF2C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FK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C86F00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Unique</w:t>
            </w:r>
          </w:p>
        </w:tc>
        <w:tc>
          <w:tcPr>
            <w:tcW w:w="1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FB2A6BE" w14:textId="11831A30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Description</w:t>
            </w:r>
          </w:p>
        </w:tc>
        <w:tc>
          <w:tcPr>
            <w:tcW w:w="5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3B3800B" w14:textId="216CF7CC" w:rsidR="00E308E7" w:rsidRPr="00E308E7" w:rsidRDefault="002955F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Example</w:t>
            </w:r>
          </w:p>
        </w:tc>
      </w:tr>
      <w:tr w:rsidR="0025198C" w:rsidRPr="00E308E7" w14:paraId="1F5FC3CB" w14:textId="77777777" w:rsidTr="006D4233">
        <w:tc>
          <w:tcPr>
            <w:tcW w:w="15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50AD74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d</w:t>
            </w:r>
          </w:p>
        </w:tc>
        <w:tc>
          <w:tcPr>
            <w:tcW w:w="20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BF1CF1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NT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6A31281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909B49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4618A2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CFEB638" w14:textId="2CA5B1DA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1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2A13BF7" w14:textId="62C1D7A6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User ID</w:t>
            </w:r>
          </w:p>
        </w:tc>
        <w:tc>
          <w:tcPr>
            <w:tcW w:w="5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E86405C" w14:textId="396C56EB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3</w:t>
            </w:r>
          </w:p>
        </w:tc>
      </w:tr>
      <w:tr w:rsidR="0025198C" w:rsidRPr="00E308E7" w14:paraId="3B659CB8" w14:textId="77777777" w:rsidTr="006D4233">
        <w:tc>
          <w:tcPr>
            <w:tcW w:w="15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7E7095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firstName</w:t>
            </w:r>
          </w:p>
        </w:tc>
        <w:tc>
          <w:tcPr>
            <w:tcW w:w="20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55DB96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15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79E6EBF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40B766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6CAC955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C9A68E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AB7CB33" w14:textId="58A1B882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First name of User</w:t>
            </w:r>
          </w:p>
        </w:tc>
        <w:tc>
          <w:tcPr>
            <w:tcW w:w="5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7FB3679" w14:textId="4121C067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Lim</w:t>
            </w:r>
          </w:p>
        </w:tc>
      </w:tr>
      <w:tr w:rsidR="0025198C" w:rsidRPr="00E308E7" w14:paraId="4C2DFA1C" w14:textId="77777777" w:rsidTr="006D4233">
        <w:tc>
          <w:tcPr>
            <w:tcW w:w="15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43A13B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lastName</w:t>
            </w:r>
          </w:p>
        </w:tc>
        <w:tc>
          <w:tcPr>
            <w:tcW w:w="20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3140BC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15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314D47E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128C1A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3996F3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04C8B7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3901393" w14:textId="4A70244C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Last Name of User</w:t>
            </w:r>
          </w:p>
        </w:tc>
        <w:tc>
          <w:tcPr>
            <w:tcW w:w="5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94BCE16" w14:textId="0343C62A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Ko Pi</w:t>
            </w:r>
          </w:p>
        </w:tc>
      </w:tr>
      <w:tr w:rsidR="0025198C" w:rsidRPr="00E308E7" w14:paraId="175F46ED" w14:textId="77777777" w:rsidTr="006D4233">
        <w:tc>
          <w:tcPr>
            <w:tcW w:w="15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AE0CF0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email</w:t>
            </w:r>
          </w:p>
        </w:tc>
        <w:tc>
          <w:tcPr>
            <w:tcW w:w="20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D7304A1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45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0855A1A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6DE411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774825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BB977FE" w14:textId="2D3CF364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1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53D43C3" w14:textId="5F0C0E17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User email address</w:t>
            </w:r>
          </w:p>
        </w:tc>
        <w:tc>
          <w:tcPr>
            <w:tcW w:w="5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A5D464F" w14:textId="5747A702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kopi@singnet.com.sg</w:t>
            </w:r>
          </w:p>
        </w:tc>
      </w:tr>
      <w:tr w:rsidR="0025198C" w:rsidRPr="00E308E7" w14:paraId="06340283" w14:textId="77777777" w:rsidTr="006D4233">
        <w:tc>
          <w:tcPr>
            <w:tcW w:w="15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D30C01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gender</w:t>
            </w:r>
          </w:p>
        </w:tc>
        <w:tc>
          <w:tcPr>
            <w:tcW w:w="20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2465C4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CHAR(1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04F819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52B373F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5F3715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74FB70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82E3A27" w14:textId="0806978F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User gender</w:t>
            </w:r>
          </w:p>
        </w:tc>
        <w:tc>
          <w:tcPr>
            <w:tcW w:w="5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079A822" w14:textId="72DED2C3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M</w:t>
            </w:r>
          </w:p>
        </w:tc>
      </w:tr>
      <w:tr w:rsidR="0025198C" w:rsidRPr="00E308E7" w14:paraId="20411AEA" w14:textId="77777777" w:rsidTr="006D4233">
        <w:tc>
          <w:tcPr>
            <w:tcW w:w="15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4510D45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address</w:t>
            </w:r>
          </w:p>
        </w:tc>
        <w:tc>
          <w:tcPr>
            <w:tcW w:w="20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476D3F5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150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DAE00D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7634A1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71D41B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86F1E0F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9E12D11" w14:textId="2EADEDF6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User address</w:t>
            </w:r>
          </w:p>
        </w:tc>
        <w:tc>
          <w:tcPr>
            <w:tcW w:w="5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E8ADCB0" w14:textId="6BF727F6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1 Kopi Rd, #01-23 Singapore 113344</w:t>
            </w:r>
          </w:p>
        </w:tc>
      </w:tr>
      <w:tr w:rsidR="0025198C" w:rsidRPr="00E308E7" w14:paraId="1DEBCCA6" w14:textId="77777777" w:rsidTr="006D4233">
        <w:tc>
          <w:tcPr>
            <w:tcW w:w="15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CB247B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mobile</w:t>
            </w:r>
          </w:p>
        </w:tc>
        <w:tc>
          <w:tcPr>
            <w:tcW w:w="20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E7626F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15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5C20315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EFD3AA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3C02CF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E89520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51C91AA" w14:textId="1DE83531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User mobile number</w:t>
            </w:r>
          </w:p>
        </w:tc>
        <w:tc>
          <w:tcPr>
            <w:tcW w:w="5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40CE64D" w14:textId="6E8D5164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+6582346574</w:t>
            </w:r>
          </w:p>
        </w:tc>
      </w:tr>
      <w:tr w:rsidR="0025198C" w:rsidRPr="00E308E7" w14:paraId="730F7B96" w14:textId="77777777" w:rsidTr="006D4233">
        <w:tc>
          <w:tcPr>
            <w:tcW w:w="15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A16CA6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password</w:t>
            </w:r>
          </w:p>
        </w:tc>
        <w:tc>
          <w:tcPr>
            <w:tcW w:w="20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75ECF6B" w14:textId="33444BF0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</w:t>
            </w:r>
            <w:r w:rsid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7</w:t>
            </w: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5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B48102A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6A1025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9E45AD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87EA92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E2C00FA" w14:textId="5E75BD3B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 xml:space="preserve">User password, SHA256 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lastRenderedPageBreak/>
              <w:t>encoded</w:t>
            </w:r>
            <w:r w:rsidR="00D66946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 xml:space="preserve"> for security</w:t>
            </w:r>
          </w:p>
        </w:tc>
        <w:tc>
          <w:tcPr>
            <w:tcW w:w="5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92E5F6C" w14:textId="7AE1484A" w:rsidR="00E308E7" w:rsidRPr="0025198C" w:rsidRDefault="006D4233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6D4233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lastRenderedPageBreak/>
              <w:t>5fd924625f6ab16a19cc9807c7c506ae1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</w:r>
            <w:r w:rsidRPr="006D4233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813490e4ba675f843d5a10e0baacdb8</w:t>
            </w:r>
          </w:p>
        </w:tc>
      </w:tr>
      <w:tr w:rsidR="0025198C" w:rsidRPr="00E308E7" w14:paraId="2B2DA336" w14:textId="77777777" w:rsidTr="006D4233">
        <w:tc>
          <w:tcPr>
            <w:tcW w:w="15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405230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mg</w:t>
            </w:r>
          </w:p>
        </w:tc>
        <w:tc>
          <w:tcPr>
            <w:tcW w:w="20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41D8EFF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45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D03A31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F950DD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43FB79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B72B2D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A4472B2" w14:textId="07D79D6D" w:rsidR="00E308E7" w:rsidRPr="00E308E7" w:rsidRDefault="00214738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User profile image filename</w:t>
            </w:r>
          </w:p>
        </w:tc>
        <w:tc>
          <w:tcPr>
            <w:tcW w:w="5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EF0E928" w14:textId="4DD97392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Spongebob.png</w:t>
            </w:r>
          </w:p>
        </w:tc>
      </w:tr>
      <w:tr w:rsidR="0025198C" w:rsidRPr="00E308E7" w14:paraId="0E708CAA" w14:textId="77777777" w:rsidTr="006D4233">
        <w:tc>
          <w:tcPr>
            <w:tcW w:w="15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0DB15E1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dateCreated</w:t>
            </w:r>
          </w:p>
        </w:tc>
        <w:tc>
          <w:tcPr>
            <w:tcW w:w="20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FE3024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DATETIME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2DA1CD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491BB9A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5D6C5B5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B6B9B8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A3A01A6" w14:textId="1BF6691D" w:rsidR="00E308E7" w:rsidRPr="00E308E7" w:rsidRDefault="009B33B9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Date Registered</w:t>
            </w:r>
          </w:p>
        </w:tc>
        <w:tc>
          <w:tcPr>
            <w:tcW w:w="5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E5E3052" w14:textId="5651DECF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2020-12-1 17:23:12</w:t>
            </w:r>
          </w:p>
        </w:tc>
      </w:tr>
    </w:tbl>
    <w:p w14:paraId="0ED10531" w14:textId="3F2B2471" w:rsidR="00E308E7" w:rsidRDefault="00E308E7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  <w:r w:rsidRPr="00E308E7">
        <w:rPr>
          <w:rFonts w:ascii="Times New Roman" w:eastAsia="Times New Roman" w:hAnsi="Times New Roman"/>
          <w:color w:val="000000"/>
          <w:sz w:val="27"/>
          <w:szCs w:val="27"/>
          <w:lang w:eastAsia="en-SG"/>
        </w:rPr>
        <w:br/>
      </w:r>
    </w:p>
    <w:p w14:paraId="7521EAC0" w14:textId="3137B093" w:rsidR="009818E8" w:rsidRDefault="009818E8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</w:p>
    <w:p w14:paraId="407DD5BD" w14:textId="367D8170" w:rsidR="009818E8" w:rsidRDefault="009818E8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</w:p>
    <w:p w14:paraId="07DB6DFF" w14:textId="08178DFB" w:rsidR="009818E8" w:rsidRDefault="009818E8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</w:p>
    <w:p w14:paraId="0AAE8E75" w14:textId="659BE1CA" w:rsidR="009818E8" w:rsidRDefault="009818E8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</w:p>
    <w:p w14:paraId="2831E092" w14:textId="1C8100E1" w:rsidR="009818E8" w:rsidRDefault="009818E8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</w:p>
    <w:p w14:paraId="1C0B884A" w14:textId="01783C7A" w:rsidR="009818E8" w:rsidRDefault="009818E8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</w:p>
    <w:p w14:paraId="7CB4D3A2" w14:textId="4027DA59" w:rsidR="009818E8" w:rsidRDefault="009818E8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</w:p>
    <w:p w14:paraId="53F06E4F" w14:textId="77777777" w:rsidR="009818E8" w:rsidRPr="00E308E7" w:rsidRDefault="009818E8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</w:p>
    <w:tbl>
      <w:tblPr>
        <w:tblW w:w="1332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88"/>
        <w:gridCol w:w="2107"/>
        <w:gridCol w:w="878"/>
        <w:gridCol w:w="758"/>
        <w:gridCol w:w="776"/>
        <w:gridCol w:w="1131"/>
        <w:gridCol w:w="2957"/>
        <w:gridCol w:w="2830"/>
      </w:tblGrid>
      <w:tr w:rsidR="00E308E7" w:rsidRPr="00E308E7" w14:paraId="18AFC2E4" w14:textId="77777777" w:rsidTr="00A479A0">
        <w:trPr>
          <w:gridAfter w:val="1"/>
          <w:wAfter w:w="4460" w:type="dxa"/>
        </w:trPr>
        <w:tc>
          <w:tcPr>
            <w:tcW w:w="886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3C0DB75" w14:textId="77777777" w:rsidR="00E308E7" w:rsidRPr="00E308E7" w:rsidRDefault="00E308E7" w:rsidP="00E308E7">
            <w:pPr>
              <w:pBdr>
                <w:top w:val="single" w:sz="6" w:space="2" w:color="000000"/>
                <w:left w:val="single" w:sz="6" w:space="10" w:color="000000"/>
                <w:bottom w:val="single" w:sz="6" w:space="2" w:color="000000"/>
                <w:right w:val="single" w:sz="6" w:space="10" w:color="000000"/>
              </w:pBdr>
              <w:shd w:val="clear" w:color="auto" w:fill="D3D3D3"/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6"/>
                <w:szCs w:val="26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sz w:val="26"/>
                <w:szCs w:val="26"/>
                <w:lang w:eastAsia="en-SG"/>
              </w:rPr>
              <w:t>Table: Branch</w:t>
            </w:r>
          </w:p>
        </w:tc>
      </w:tr>
      <w:tr w:rsidR="00E308E7" w:rsidRPr="00E308E7" w14:paraId="54DF749A" w14:textId="77777777" w:rsidTr="00A479A0">
        <w:trPr>
          <w:gridAfter w:val="1"/>
          <w:wAfter w:w="4460" w:type="dxa"/>
        </w:trPr>
        <w:tc>
          <w:tcPr>
            <w:tcW w:w="1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9D45ED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Table Comments</w:t>
            </w:r>
          </w:p>
        </w:tc>
        <w:tc>
          <w:tcPr>
            <w:tcW w:w="6942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3468EC1" w14:textId="4C65E647" w:rsidR="00E308E7" w:rsidRPr="00E308E7" w:rsidRDefault="00D7609D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Branches of Restaurants</w:t>
            </w:r>
          </w:p>
        </w:tc>
      </w:tr>
      <w:tr w:rsidR="00E308E7" w:rsidRPr="00E308E7" w14:paraId="77A0F97A" w14:textId="77777777" w:rsidTr="00A479A0">
        <w:trPr>
          <w:gridAfter w:val="1"/>
          <w:wAfter w:w="4460" w:type="dxa"/>
        </w:trPr>
        <w:tc>
          <w:tcPr>
            <w:tcW w:w="8865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B8926C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Columns</w:t>
            </w:r>
          </w:p>
        </w:tc>
      </w:tr>
      <w:tr w:rsidR="00A479A0" w:rsidRPr="00E308E7" w14:paraId="28632814" w14:textId="77777777" w:rsidTr="00A479A0">
        <w:tc>
          <w:tcPr>
            <w:tcW w:w="1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58FBA1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Name</w:t>
            </w:r>
          </w:p>
        </w:tc>
        <w:tc>
          <w:tcPr>
            <w:tcW w:w="2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5E25561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Data Type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6F2220F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Not Null</w:t>
            </w:r>
          </w:p>
        </w:tc>
        <w:tc>
          <w:tcPr>
            <w:tcW w:w="7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2117FA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PK</w:t>
            </w:r>
          </w:p>
        </w:tc>
        <w:tc>
          <w:tcPr>
            <w:tcW w:w="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45AFA3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FK</w:t>
            </w:r>
          </w:p>
        </w:tc>
        <w:tc>
          <w:tcPr>
            <w:tcW w:w="11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13DF3F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Unique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0C3FD80" w14:textId="54E1C680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Description</w:t>
            </w:r>
          </w:p>
        </w:tc>
        <w:tc>
          <w:tcPr>
            <w:tcW w:w="4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9E103FF" w14:textId="40217189" w:rsidR="00E308E7" w:rsidRPr="00E308E7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Example</w:t>
            </w:r>
          </w:p>
        </w:tc>
      </w:tr>
      <w:tr w:rsidR="00A479A0" w:rsidRPr="00E308E7" w14:paraId="57AA2F34" w14:textId="77777777" w:rsidTr="00A479A0">
        <w:tc>
          <w:tcPr>
            <w:tcW w:w="1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F0543F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d</w:t>
            </w:r>
          </w:p>
        </w:tc>
        <w:tc>
          <w:tcPr>
            <w:tcW w:w="2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80CECC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NT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2E4D2A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F733A1F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2899A1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3E95499" w14:textId="6580DFF3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95F4F2A" w14:textId="1600677B" w:rsidR="00E308E7" w:rsidRPr="00E308E7" w:rsidRDefault="00C04229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Branch ID</w:t>
            </w:r>
          </w:p>
        </w:tc>
        <w:tc>
          <w:tcPr>
            <w:tcW w:w="4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86CF972" w14:textId="42B57B3A" w:rsidR="00E308E7" w:rsidRPr="00BA2BD1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2</w:t>
            </w:r>
          </w:p>
        </w:tc>
      </w:tr>
      <w:tr w:rsidR="00A479A0" w:rsidRPr="00E308E7" w14:paraId="74815FD2" w14:textId="77777777" w:rsidTr="00A479A0">
        <w:tc>
          <w:tcPr>
            <w:tcW w:w="1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6E1BED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stID</w:t>
            </w:r>
          </w:p>
        </w:tc>
        <w:tc>
          <w:tcPr>
            <w:tcW w:w="2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D63665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NT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959295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C92AD8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217776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11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94D353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200382F" w14:textId="322B27EF" w:rsidR="00E308E7" w:rsidRPr="00E308E7" w:rsidRDefault="00C04229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Parent Restaurant ID</w:t>
            </w:r>
          </w:p>
        </w:tc>
        <w:tc>
          <w:tcPr>
            <w:tcW w:w="4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D782071" w14:textId="43E8870B" w:rsidR="00E308E7" w:rsidRPr="00BA2BD1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23</w:t>
            </w:r>
          </w:p>
        </w:tc>
      </w:tr>
      <w:tr w:rsidR="00A479A0" w:rsidRPr="00E308E7" w14:paraId="308DF367" w14:textId="77777777" w:rsidTr="00A479A0">
        <w:tc>
          <w:tcPr>
            <w:tcW w:w="1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245F42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address</w:t>
            </w:r>
          </w:p>
        </w:tc>
        <w:tc>
          <w:tcPr>
            <w:tcW w:w="2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0B42F31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150)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B835F6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9EF4B1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C20309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9F58B31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BE9AB53" w14:textId="26FFF1AA" w:rsidR="00E308E7" w:rsidRPr="00E308E7" w:rsidRDefault="00BA2BD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Branch Address</w:t>
            </w:r>
          </w:p>
        </w:tc>
        <w:tc>
          <w:tcPr>
            <w:tcW w:w="4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E5E3E6E" w14:textId="3FE6345E" w:rsidR="00E308E7" w:rsidRPr="00BA2BD1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1 Bedok South Rd, #01-01 Singapore 118923</w:t>
            </w:r>
          </w:p>
        </w:tc>
      </w:tr>
      <w:tr w:rsidR="00A479A0" w:rsidRPr="00E308E7" w14:paraId="5EA1C51F" w14:textId="77777777" w:rsidTr="00A479A0">
        <w:tc>
          <w:tcPr>
            <w:tcW w:w="1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0BF908E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lastRenderedPageBreak/>
              <w:t>contactNumber</w:t>
            </w:r>
          </w:p>
        </w:tc>
        <w:tc>
          <w:tcPr>
            <w:tcW w:w="2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0198521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15)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E153242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E35DDB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387000F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D1A05B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A5ABF4F" w14:textId="7ED8FD04" w:rsidR="00E308E7" w:rsidRPr="00E308E7" w:rsidRDefault="00BA2BD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Branch Contact number</w:t>
            </w:r>
          </w:p>
        </w:tc>
        <w:tc>
          <w:tcPr>
            <w:tcW w:w="4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66A1482" w14:textId="1AA7EA88" w:rsidR="00E308E7" w:rsidRPr="00BA2BD1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+6587234532</w:t>
            </w:r>
          </w:p>
        </w:tc>
      </w:tr>
      <w:tr w:rsidR="00A479A0" w:rsidRPr="00E308E7" w14:paraId="6AC3379F" w14:textId="77777777" w:rsidTr="00A479A0">
        <w:tc>
          <w:tcPr>
            <w:tcW w:w="1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F1426E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openingHrs</w:t>
            </w:r>
          </w:p>
        </w:tc>
        <w:tc>
          <w:tcPr>
            <w:tcW w:w="2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3245FC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100)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57C223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638D97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DFC7DE2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A76090A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D45987B" w14:textId="6B4A7696" w:rsidR="00E308E7" w:rsidRPr="00BA2BD1" w:rsidRDefault="00BA2BD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Opening hours encoded in special format</w:t>
            </w: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</w:r>
            <w:r w:rsidR="0025198C"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//Syntax :</w:t>
            </w:r>
            <w:r w:rsidR="0025198C"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  <w:t>//[Day]:[Open],[Close];….</w:t>
            </w: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</w:r>
          </w:p>
        </w:tc>
        <w:tc>
          <w:tcPr>
            <w:tcW w:w="4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4C860CC" w14:textId="3EC25C60" w:rsidR="00A479A0" w:rsidRPr="00BA2BD1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  <w:t>1:1000,1700;</w:t>
            </w: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  <w:t>2:1000,1700;</w:t>
            </w: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  <w:t>3:1000,1700;</w:t>
            </w: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  <w:t>4:1000,1700;</w:t>
            </w: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  <w:t>5:1200,2300;</w:t>
            </w:r>
          </w:p>
          <w:p w14:paraId="61F763F9" w14:textId="567BA219" w:rsidR="00E308E7" w:rsidRPr="00BA2BD1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6:CLOSED;</w:t>
            </w: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  <w:t>7:1000,1700;</w:t>
            </w:r>
          </w:p>
        </w:tc>
      </w:tr>
      <w:tr w:rsidR="00A479A0" w:rsidRPr="00E308E7" w14:paraId="3C4ABC75" w14:textId="77777777" w:rsidTr="00A479A0">
        <w:tc>
          <w:tcPr>
            <w:tcW w:w="1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E39CBBE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lat</w:t>
            </w:r>
          </w:p>
        </w:tc>
        <w:tc>
          <w:tcPr>
            <w:tcW w:w="2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A4A10F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DECIMAL(8,5)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6799E8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2C2C5B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5277A7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692B6B2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577A7BB" w14:textId="7DC5F184" w:rsidR="00E308E7" w:rsidRPr="00BA2BD1" w:rsidRDefault="0024066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Latitude of branch</w:t>
            </w:r>
          </w:p>
        </w:tc>
        <w:tc>
          <w:tcPr>
            <w:tcW w:w="4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A6A54F9" w14:textId="25BC5EE5" w:rsidR="00E308E7" w:rsidRPr="00BA2BD1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.0234</w:t>
            </w:r>
          </w:p>
        </w:tc>
      </w:tr>
      <w:tr w:rsidR="00A479A0" w:rsidRPr="00E308E7" w14:paraId="119C85A4" w14:textId="77777777" w:rsidTr="00A479A0">
        <w:tc>
          <w:tcPr>
            <w:tcW w:w="1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A2CB2D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long</w:t>
            </w:r>
          </w:p>
        </w:tc>
        <w:tc>
          <w:tcPr>
            <w:tcW w:w="2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FD5AFE2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DECIMAL(8,5)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3C9396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9AC2F7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DA686AF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889AAD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46C981C" w14:textId="10E58E2A" w:rsidR="00E308E7" w:rsidRPr="00BA2BD1" w:rsidRDefault="0024066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Longitude of branch</w:t>
            </w:r>
          </w:p>
        </w:tc>
        <w:tc>
          <w:tcPr>
            <w:tcW w:w="4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5142A03" w14:textId="37C834DC" w:rsidR="00E308E7" w:rsidRPr="00BA2BD1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31.2304</w:t>
            </w:r>
          </w:p>
        </w:tc>
      </w:tr>
    </w:tbl>
    <w:p w14:paraId="3CBFA22B" w14:textId="49C4AEB5" w:rsidR="00E308E7" w:rsidRPr="00E308E7" w:rsidRDefault="00E308E7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</w:p>
    <w:tbl>
      <w:tblPr>
        <w:tblW w:w="1332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64"/>
        <w:gridCol w:w="2088"/>
        <w:gridCol w:w="1151"/>
        <w:gridCol w:w="825"/>
        <w:gridCol w:w="816"/>
        <w:gridCol w:w="1132"/>
        <w:gridCol w:w="2197"/>
        <w:gridCol w:w="3152"/>
      </w:tblGrid>
      <w:tr w:rsidR="00E308E7" w:rsidRPr="00E308E7" w14:paraId="5B191D1B" w14:textId="77777777" w:rsidTr="00A479A0">
        <w:trPr>
          <w:gridAfter w:val="1"/>
          <w:wAfter w:w="3686" w:type="dxa"/>
        </w:trPr>
        <w:tc>
          <w:tcPr>
            <w:tcW w:w="963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EBD314D" w14:textId="77777777" w:rsidR="00E308E7" w:rsidRPr="00E308E7" w:rsidRDefault="00E308E7" w:rsidP="00E308E7">
            <w:pPr>
              <w:pBdr>
                <w:top w:val="single" w:sz="6" w:space="2" w:color="000000"/>
                <w:left w:val="single" w:sz="6" w:space="10" w:color="000000"/>
                <w:bottom w:val="single" w:sz="6" w:space="2" w:color="000000"/>
                <w:right w:val="single" w:sz="6" w:space="10" w:color="000000"/>
              </w:pBdr>
              <w:shd w:val="clear" w:color="auto" w:fill="D3D3D3"/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6"/>
                <w:szCs w:val="26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sz w:val="26"/>
                <w:szCs w:val="26"/>
                <w:lang w:eastAsia="en-SG"/>
              </w:rPr>
              <w:t>Table: Reviews</w:t>
            </w:r>
          </w:p>
        </w:tc>
      </w:tr>
      <w:tr w:rsidR="00E308E7" w:rsidRPr="00E308E7" w14:paraId="63D74A7C" w14:textId="77777777" w:rsidTr="00A479A0">
        <w:trPr>
          <w:gridAfter w:val="1"/>
          <w:wAfter w:w="3686" w:type="dxa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D7E6F3F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Table Comments</w:t>
            </w:r>
          </w:p>
        </w:tc>
        <w:tc>
          <w:tcPr>
            <w:tcW w:w="7512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67EA6F2" w14:textId="26C6BF29" w:rsidR="00E308E7" w:rsidRPr="00E308E7" w:rsidRDefault="00D7609D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List of reviews. (userID and restID are a grouped unique constraint</w:t>
            </w:r>
            <w:r w:rsidR="00E43CE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 xml:space="preserve"> to ensure only 1 review per user</w:t>
            </w:r>
            <w:r w:rsidR="00411EF3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 xml:space="preserve"> for each restaurant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)</w:t>
            </w:r>
          </w:p>
        </w:tc>
      </w:tr>
      <w:tr w:rsidR="00E308E7" w:rsidRPr="00E308E7" w14:paraId="2C64FCF5" w14:textId="77777777" w:rsidTr="00A479A0">
        <w:trPr>
          <w:gridAfter w:val="1"/>
          <w:wAfter w:w="3686" w:type="dxa"/>
        </w:trPr>
        <w:tc>
          <w:tcPr>
            <w:tcW w:w="9639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551563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Columns</w:t>
            </w:r>
          </w:p>
        </w:tc>
      </w:tr>
      <w:tr w:rsidR="00E308E7" w:rsidRPr="00E308E7" w14:paraId="35CAA061" w14:textId="77777777" w:rsidTr="00A479A0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949045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Name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138666E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Data Type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BBE683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Not Null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2B1198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PK</w:t>
            </w:r>
          </w:p>
        </w:tc>
        <w:tc>
          <w:tcPr>
            <w:tcW w:w="8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F2CA962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FK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F6AD292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Unique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01CE6D6" w14:textId="445C84EB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Description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FD05145" w14:textId="4513DBF5" w:rsidR="00E308E7" w:rsidRPr="00E308E7" w:rsidRDefault="002955F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Example</w:t>
            </w:r>
          </w:p>
        </w:tc>
      </w:tr>
      <w:tr w:rsidR="00E308E7" w:rsidRPr="00E308E7" w14:paraId="3E1C8AA5" w14:textId="77777777" w:rsidTr="00A479A0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9777AB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d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7AA766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NT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18DE7D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C03544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8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6C524B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41DB8FF" w14:textId="05B2C6A0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34F03E7" w14:textId="6D2D241F" w:rsidR="00E308E7" w:rsidRPr="00240661" w:rsidRDefault="0024066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view ID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95572A8" w14:textId="03B6DE01" w:rsidR="00E308E7" w:rsidRPr="00240661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2</w:t>
            </w:r>
          </w:p>
        </w:tc>
      </w:tr>
      <w:tr w:rsidR="00C800FE" w:rsidRPr="00E308E7" w14:paraId="3C359D1B" w14:textId="77777777" w:rsidTr="00A479A0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7FFC031" w14:textId="77777777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userID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97D195A" w14:textId="77777777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NT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F426DB5" w14:textId="77777777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27794B1" w14:textId="77777777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8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0901F45" w14:textId="77777777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1133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40C7329" w14:textId="5FF27BB5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CAA9E3F" w14:textId="622B3581" w:rsidR="00C800FE" w:rsidRPr="00240661" w:rsidRDefault="0024066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User ID who submitted review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885B31F" w14:textId="68031436" w:rsidR="00C800FE" w:rsidRPr="00240661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23</w:t>
            </w:r>
          </w:p>
        </w:tc>
      </w:tr>
      <w:tr w:rsidR="00C800FE" w:rsidRPr="00E308E7" w14:paraId="6C5E0421" w14:textId="77777777" w:rsidTr="00A479A0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FD8DD90" w14:textId="77777777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stID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DB8C576" w14:textId="77777777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NT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47C2C49" w14:textId="77777777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ABBE66E" w14:textId="77777777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8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583D1BE" w14:textId="77777777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1133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D124051" w14:textId="5776F895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03A122F" w14:textId="23401B0C" w:rsidR="00C800FE" w:rsidRPr="00240661" w:rsidRDefault="0024066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staurant ID of which review is written for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ED855BD" w14:textId="6BE7C191" w:rsidR="00C800FE" w:rsidRPr="00240661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21</w:t>
            </w:r>
          </w:p>
        </w:tc>
      </w:tr>
      <w:tr w:rsidR="00E308E7" w:rsidRPr="00E308E7" w14:paraId="686081D3" w14:textId="77777777" w:rsidTr="00A479A0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DD1695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viewTxt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5C2F21E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TEXT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2CF35B2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24BF4D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8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6FC834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045AE0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916B584" w14:textId="369CEC65" w:rsidR="0025198C" w:rsidRPr="00240661" w:rsidRDefault="00240661" w:rsidP="0025198C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view Text, formatted as follows</w:t>
            </w: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</w:r>
            <w:r w:rsidR="0025198C"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//[Heading]:[body]</w:t>
            </w:r>
          </w:p>
          <w:p w14:paraId="2C3173CB" w14:textId="77777777" w:rsidR="00E308E7" w:rsidRPr="00240661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0341043" w14:textId="33095941" w:rsidR="002955F1" w:rsidRPr="00240661" w:rsidRDefault="002955F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 xml:space="preserve">Great Food for a great price:I went down to this place because a friend recommended it. I was not </w:t>
            </w: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lastRenderedPageBreak/>
              <w:t>expecting much but was blown away by the quality of the food and service. Highly recommend!!</w:t>
            </w:r>
          </w:p>
        </w:tc>
      </w:tr>
      <w:tr w:rsidR="00E308E7" w:rsidRPr="00E308E7" w14:paraId="6381B877" w14:textId="77777777" w:rsidTr="00A479A0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961714A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lastRenderedPageBreak/>
              <w:t>score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A4412D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NT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0940F6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B1FFD4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8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545117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5BBFFB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84EB2A6" w14:textId="493FC30D" w:rsidR="00E308E7" w:rsidRPr="00E308E7" w:rsidRDefault="000968AD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 xml:space="preserve">Review score from </w:t>
            </w:r>
            <w:r w:rsid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-5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E2884F7" w14:textId="5F4138D7" w:rsidR="00E308E7" w:rsidRPr="00240661" w:rsidRDefault="002955F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  <w:t>5</w:t>
            </w:r>
          </w:p>
        </w:tc>
      </w:tr>
      <w:tr w:rsidR="00E308E7" w:rsidRPr="00E308E7" w14:paraId="7658D958" w14:textId="77777777" w:rsidTr="00A479A0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28EAB0A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dateCreated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644512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DATETIME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5E96F8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768674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8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B4F1BE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4ED8811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789BB48" w14:textId="74710FEB" w:rsidR="00E308E7" w:rsidRPr="00E308E7" w:rsidRDefault="000968AD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Date Review was submitted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9E2A175" w14:textId="34ED62C3" w:rsidR="00E308E7" w:rsidRPr="00240661" w:rsidRDefault="002955F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2020-12-1 17:23:12</w:t>
            </w:r>
          </w:p>
        </w:tc>
      </w:tr>
    </w:tbl>
    <w:p w14:paraId="50AF6EBB" w14:textId="13A3FBCF" w:rsidR="00E308E7" w:rsidRPr="00E308E7" w:rsidRDefault="00E308E7" w:rsidP="009818E8">
      <w:pPr>
        <w:rPr>
          <w:lang w:val="en-US"/>
        </w:rPr>
      </w:pPr>
    </w:p>
    <w:sectPr w:rsidR="00E308E7" w:rsidRPr="00E308E7" w:rsidSect="00367AE3">
      <w:pgSz w:w="15840" w:h="12240" w:orient="landscape" w:code="1"/>
      <w:pgMar w:top="1134" w:right="1440" w:bottom="1701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C20512" w14:textId="77777777" w:rsidR="000B69D5" w:rsidRDefault="000B69D5">
      <w:pPr>
        <w:spacing w:line="240" w:lineRule="auto"/>
      </w:pPr>
      <w:r>
        <w:separator/>
      </w:r>
    </w:p>
  </w:endnote>
  <w:endnote w:type="continuationSeparator" w:id="0">
    <w:p w14:paraId="7AB86219" w14:textId="77777777" w:rsidR="000B69D5" w:rsidRDefault="000B69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108" w:type="dxa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3096"/>
      <w:gridCol w:w="3095"/>
      <w:gridCol w:w="3106"/>
    </w:tblGrid>
    <w:tr w:rsidR="004345BD" w:rsidRPr="00031C62" w14:paraId="78C54133" w14:textId="77777777">
      <w:trPr>
        <w:trHeight w:val="322"/>
      </w:trPr>
      <w:tc>
        <w:tcPr>
          <w:tcW w:w="3171" w:type="dxa"/>
        </w:tcPr>
        <w:p w14:paraId="10C4FE11" w14:textId="77777777" w:rsidR="004345BD" w:rsidRPr="00CE176D" w:rsidRDefault="004345BD" w:rsidP="00727D2B">
          <w:pPr>
            <w:jc w:val="left"/>
            <w:rPr>
              <w:rFonts w:cs="Arial"/>
              <w:iCs/>
              <w:sz w:val="18"/>
              <w:szCs w:val="18"/>
            </w:rPr>
          </w:pPr>
        </w:p>
      </w:tc>
      <w:tc>
        <w:tcPr>
          <w:tcW w:w="3171" w:type="dxa"/>
        </w:tcPr>
        <w:p w14:paraId="705379F6" w14:textId="77777777" w:rsidR="004345BD" w:rsidRPr="001403AB" w:rsidRDefault="004345BD" w:rsidP="00727D2B">
          <w:pPr>
            <w:pStyle w:val="Footer"/>
            <w:rPr>
              <w:rStyle w:val="Emphasis"/>
              <w:rFonts w:cs="Arial"/>
              <w:i w:val="0"/>
              <w:sz w:val="18"/>
              <w:szCs w:val="18"/>
            </w:rPr>
          </w:pPr>
        </w:p>
      </w:tc>
      <w:tc>
        <w:tcPr>
          <w:tcW w:w="3171" w:type="dxa"/>
        </w:tcPr>
        <w:p w14:paraId="4D7ABD84" w14:textId="63A8FD86" w:rsidR="004345BD" w:rsidRPr="001403AB" w:rsidRDefault="004345BD" w:rsidP="00727D2B">
          <w:pPr>
            <w:pStyle w:val="Footer"/>
            <w:jc w:val="right"/>
            <w:rPr>
              <w:rStyle w:val="Emphasis"/>
              <w:rFonts w:cs="Arial"/>
              <w:i w:val="0"/>
              <w:sz w:val="18"/>
              <w:szCs w:val="18"/>
            </w:rPr>
          </w:pPr>
          <w:r w:rsidRPr="001403AB">
            <w:rPr>
              <w:rStyle w:val="Emphasis"/>
              <w:rFonts w:cs="Arial"/>
              <w:i w:val="0"/>
              <w:sz w:val="18"/>
              <w:szCs w:val="18"/>
            </w:rPr>
            <w:t xml:space="preserve">Page 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begin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instrText xml:space="preserve"> PAGE </w:instrTex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separate"/>
          </w:r>
          <w:r w:rsidR="003623B0">
            <w:rPr>
              <w:rStyle w:val="Emphasis"/>
              <w:rFonts w:cs="Arial"/>
              <w:i w:val="0"/>
              <w:noProof/>
              <w:sz w:val="18"/>
              <w:szCs w:val="18"/>
            </w:rPr>
            <w:t>4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end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t xml:space="preserve"> of 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begin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instrText xml:space="preserve"> NUMPAGES </w:instrTex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separate"/>
          </w:r>
          <w:r w:rsidR="003623B0">
            <w:rPr>
              <w:rStyle w:val="Emphasis"/>
              <w:rFonts w:cs="Arial"/>
              <w:i w:val="0"/>
              <w:noProof/>
              <w:sz w:val="18"/>
              <w:szCs w:val="18"/>
            </w:rPr>
            <w:t>6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end"/>
          </w:r>
        </w:p>
      </w:tc>
    </w:tr>
  </w:tbl>
  <w:p w14:paraId="42632FF9" w14:textId="77777777" w:rsidR="004345BD" w:rsidRDefault="004345BD" w:rsidP="00727D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5233C7" w14:textId="77777777" w:rsidR="000B69D5" w:rsidRDefault="000B69D5">
      <w:pPr>
        <w:spacing w:line="240" w:lineRule="auto"/>
      </w:pPr>
      <w:r>
        <w:separator/>
      </w:r>
    </w:p>
  </w:footnote>
  <w:footnote w:type="continuationSeparator" w:id="0">
    <w:p w14:paraId="1CD84AB0" w14:textId="77777777" w:rsidR="000B69D5" w:rsidRDefault="000B69D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7A323A" w14:textId="77777777" w:rsidR="004345BD" w:rsidRPr="00872B84" w:rsidRDefault="004345BD" w:rsidP="00727D2B">
    <w:pPr>
      <w:pStyle w:val="Header"/>
    </w:pPr>
    <w:r>
      <w:rPr>
        <w:noProof/>
        <w:lang w:eastAsia="zh-CN"/>
      </w:rPr>
      <mc:AlternateContent>
        <mc:Choice Requires="wpc">
          <w:drawing>
            <wp:inline distT="0" distB="0" distL="0" distR="0" wp14:anchorId="42C1B4F8" wp14:editId="1C4864DD">
              <wp:extent cx="6400800" cy="114300"/>
              <wp:effectExtent l="0" t="9525" r="9525" b="0"/>
              <wp:docPr id="2" name="Canvas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  <wps:wsp>
                      <wps:cNvPr id="1" name="Line 3"/>
                      <wps:cNvCnPr/>
                      <wps:spPr bwMode="auto">
                        <a:xfrm>
                          <a:off x="114681" y="3466"/>
                          <a:ext cx="6286119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c:wpc>
                </a:graphicData>
              </a:graphic>
            </wp:inline>
          </w:drawing>
        </mc:Choice>
        <mc:Fallback xmlns:mv="urn:schemas-microsoft-com:mac:vml" xmlns:mo="http://schemas.microsoft.com/office/mac/office/2008/main">
          <w:pict>
            <v:group w14:anchorId="001D0DB9" id="Canvas 2" o:spid="_x0000_s1026" editas="canvas" style="width:7in;height:9pt;mso-position-horizontal-relative:char;mso-position-vertical-relative:line" coordsize="64008,11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64008;height:1143;visibility:visible;mso-wrap-style:square">
                <v:fill o:detectmouseclick="t"/>
                <v:path o:connecttype="none"/>
              </v:shape>
              <v:line id="Line 3" o:spid="_x0000_s1028" style="position:absolute;visibility:visible;mso-wrap-style:square" from="1146,34" to="64008,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i8XMMIAAADaAAAADwAAAGRycy9kb3ducmV2LnhtbERPTWvCQBC9C/6HZYTedGMLoURXEaWg&#10;PZRqBT2O2TGJZmfD7jZJ/31XKPQ0PN7nzJe9qUVLzleWFUwnCQji3OqKCwXHr7fxKwgfkDXWlknB&#10;D3lYLoaDOWbadryn9hAKEUPYZ6igDKHJpPR5SQb9xDbEkbtaZzBE6AqpHXYx3NTyOUlSabDi2FBi&#10;Q+uS8vvh2yj4ePlM29Xufdufdukl3+wv51vnlHoa9asZiEB9+Bf/ubc6zofHK48rF7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i8XMMIAAADaAAAADwAAAAAAAAAAAAAA&#10;AAChAgAAZHJzL2Rvd25yZXYueG1sUEsFBgAAAAAEAAQA+QAAAJADAAAAAA==&#10;"/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A4EF5A" w14:textId="77777777" w:rsidR="004345BD" w:rsidRDefault="004345BD" w:rsidP="00727D2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AF2BC0"/>
    <w:multiLevelType w:val="multilevel"/>
    <w:tmpl w:val="62F491C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3336"/>
        </w:tabs>
        <w:ind w:left="333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A947554"/>
    <w:multiLevelType w:val="hybridMultilevel"/>
    <w:tmpl w:val="E19CCC58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930F5"/>
    <w:multiLevelType w:val="hybridMultilevel"/>
    <w:tmpl w:val="5644CA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84555D3"/>
    <w:multiLevelType w:val="hybridMultilevel"/>
    <w:tmpl w:val="6B2848C8"/>
    <w:lvl w:ilvl="0" w:tplc="05FE2E3E">
      <w:start w:val="3"/>
      <w:numFmt w:val="bullet"/>
      <w:lvlText w:val=""/>
      <w:lvlJc w:val="left"/>
      <w:pPr>
        <w:ind w:left="1080" w:hanging="360"/>
      </w:pPr>
      <w:rPr>
        <w:rFonts w:ascii="Wingdings" w:eastAsia="SimSun" w:hAnsi="Wingdings" w:cs="Aria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C6D158D"/>
    <w:multiLevelType w:val="hybridMultilevel"/>
    <w:tmpl w:val="672C82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A745761"/>
    <w:multiLevelType w:val="hybridMultilevel"/>
    <w:tmpl w:val="E648ED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6C6DBC"/>
    <w:multiLevelType w:val="hybridMultilevel"/>
    <w:tmpl w:val="394A48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A76AAF"/>
    <w:multiLevelType w:val="hybridMultilevel"/>
    <w:tmpl w:val="20129E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13143A3"/>
    <w:multiLevelType w:val="hybridMultilevel"/>
    <w:tmpl w:val="0942A1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8"/>
  </w:num>
  <w:num w:numId="5">
    <w:abstractNumId w:val="4"/>
  </w:num>
  <w:num w:numId="6">
    <w:abstractNumId w:val="5"/>
  </w:num>
  <w:num w:numId="7">
    <w:abstractNumId w:val="6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1"/>
  <w:activeWritingStyle w:appName="MSWord" w:lang="en-SG" w:vendorID="64" w:dllVersion="0" w:nlCheck="1" w:checkStyle="0"/>
  <w:activeWritingStyle w:appName="MSWord" w:lang="en-SG" w:vendorID="64" w:dllVersion="6" w:nlCheck="1" w:checkStyle="1"/>
  <w:activeWritingStyle w:appName="MSWord" w:lang="en-US" w:vendorID="64" w:dllVersion="0" w:nlCheck="1" w:checkStyle="0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MzUwMDW1MDAzMrJQ0lEKTi0uzszPAykwqgUAN9fDVywAAAA="/>
  </w:docVars>
  <w:rsids>
    <w:rsidRoot w:val="00F6580C"/>
    <w:rsid w:val="000037C2"/>
    <w:rsid w:val="00024B4A"/>
    <w:rsid w:val="00035F37"/>
    <w:rsid w:val="0003734B"/>
    <w:rsid w:val="00040CEA"/>
    <w:rsid w:val="0006055A"/>
    <w:rsid w:val="000968AD"/>
    <w:rsid w:val="000A29F9"/>
    <w:rsid w:val="000B69D5"/>
    <w:rsid w:val="000C0D4E"/>
    <w:rsid w:val="000D0CDF"/>
    <w:rsid w:val="000F2D60"/>
    <w:rsid w:val="0011173B"/>
    <w:rsid w:val="001122F6"/>
    <w:rsid w:val="001C1B18"/>
    <w:rsid w:val="001C1F45"/>
    <w:rsid w:val="001C54A5"/>
    <w:rsid w:val="001C6F3F"/>
    <w:rsid w:val="00214738"/>
    <w:rsid w:val="002227B5"/>
    <w:rsid w:val="00223E49"/>
    <w:rsid w:val="00240661"/>
    <w:rsid w:val="0025198C"/>
    <w:rsid w:val="002955F1"/>
    <w:rsid w:val="002C34A7"/>
    <w:rsid w:val="003623B0"/>
    <w:rsid w:val="0036407B"/>
    <w:rsid w:val="00367AE3"/>
    <w:rsid w:val="003C3F7C"/>
    <w:rsid w:val="003C6786"/>
    <w:rsid w:val="0040573B"/>
    <w:rsid w:val="00411E2C"/>
    <w:rsid w:val="00411EF3"/>
    <w:rsid w:val="004345BD"/>
    <w:rsid w:val="00480E12"/>
    <w:rsid w:val="004C2745"/>
    <w:rsid w:val="004D206B"/>
    <w:rsid w:val="005D73CA"/>
    <w:rsid w:val="005E1C25"/>
    <w:rsid w:val="005E28F6"/>
    <w:rsid w:val="005E2E51"/>
    <w:rsid w:val="005E7004"/>
    <w:rsid w:val="00614975"/>
    <w:rsid w:val="00620B14"/>
    <w:rsid w:val="00637B85"/>
    <w:rsid w:val="00670FAC"/>
    <w:rsid w:val="0069461D"/>
    <w:rsid w:val="006A6D0D"/>
    <w:rsid w:val="006A6D60"/>
    <w:rsid w:val="006D4233"/>
    <w:rsid w:val="00701956"/>
    <w:rsid w:val="00727D2B"/>
    <w:rsid w:val="00765B64"/>
    <w:rsid w:val="007920CF"/>
    <w:rsid w:val="007A2AA6"/>
    <w:rsid w:val="007C4D73"/>
    <w:rsid w:val="007D6ED2"/>
    <w:rsid w:val="007E677E"/>
    <w:rsid w:val="0081109B"/>
    <w:rsid w:val="008208B7"/>
    <w:rsid w:val="00843A0C"/>
    <w:rsid w:val="008905A1"/>
    <w:rsid w:val="009163FF"/>
    <w:rsid w:val="00932DBF"/>
    <w:rsid w:val="00970DBC"/>
    <w:rsid w:val="009818E8"/>
    <w:rsid w:val="009933B8"/>
    <w:rsid w:val="0099719F"/>
    <w:rsid w:val="009B33B9"/>
    <w:rsid w:val="009B75C4"/>
    <w:rsid w:val="00A15243"/>
    <w:rsid w:val="00A340E9"/>
    <w:rsid w:val="00A479A0"/>
    <w:rsid w:val="00AB2BFF"/>
    <w:rsid w:val="00AD2B29"/>
    <w:rsid w:val="00AD3AA5"/>
    <w:rsid w:val="00AE189B"/>
    <w:rsid w:val="00AF79B4"/>
    <w:rsid w:val="00B130B2"/>
    <w:rsid w:val="00B16026"/>
    <w:rsid w:val="00B45824"/>
    <w:rsid w:val="00B90491"/>
    <w:rsid w:val="00BA2BD1"/>
    <w:rsid w:val="00BC3DB2"/>
    <w:rsid w:val="00C04229"/>
    <w:rsid w:val="00C130AE"/>
    <w:rsid w:val="00C800FE"/>
    <w:rsid w:val="00CC2696"/>
    <w:rsid w:val="00CC31B7"/>
    <w:rsid w:val="00D1736F"/>
    <w:rsid w:val="00D408E2"/>
    <w:rsid w:val="00D412B1"/>
    <w:rsid w:val="00D52CB1"/>
    <w:rsid w:val="00D533B4"/>
    <w:rsid w:val="00D66946"/>
    <w:rsid w:val="00D73162"/>
    <w:rsid w:val="00D7609D"/>
    <w:rsid w:val="00DB3B35"/>
    <w:rsid w:val="00DD401B"/>
    <w:rsid w:val="00E308E7"/>
    <w:rsid w:val="00E43CE1"/>
    <w:rsid w:val="00E60F55"/>
    <w:rsid w:val="00E84CF1"/>
    <w:rsid w:val="00EC2FE1"/>
    <w:rsid w:val="00EE7979"/>
    <w:rsid w:val="00F019D7"/>
    <w:rsid w:val="00F022F2"/>
    <w:rsid w:val="00F3298C"/>
    <w:rsid w:val="00F6580C"/>
    <w:rsid w:val="00F663DE"/>
    <w:rsid w:val="00F83994"/>
    <w:rsid w:val="00FD2F61"/>
    <w:rsid w:val="00FE3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F0C32A"/>
  <w15:docId w15:val="{E3294001-54C4-46BC-9666-4BA5D99C2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80C"/>
    <w:pPr>
      <w:spacing w:after="0" w:line="360" w:lineRule="auto"/>
      <w:jc w:val="both"/>
    </w:pPr>
    <w:rPr>
      <w:rFonts w:ascii="Arial" w:eastAsia="SimSun" w:hAnsi="Arial" w:cs="Times New Roman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0037C2"/>
    <w:pPr>
      <w:keepNext/>
      <w:spacing w:before="240" w:after="60"/>
      <w:outlineLvl w:val="0"/>
    </w:pPr>
    <w:rPr>
      <w:rFonts w:cs="Arial"/>
      <w:b/>
      <w:bCs/>
      <w:kern w:val="28"/>
      <w:sz w:val="28"/>
      <w:lang w:val="en-US"/>
    </w:rPr>
  </w:style>
  <w:style w:type="paragraph" w:styleId="Heading2">
    <w:name w:val="heading 2"/>
    <w:basedOn w:val="Normal"/>
    <w:next w:val="Normal"/>
    <w:link w:val="Heading2Char"/>
    <w:autoRedefine/>
    <w:qFormat/>
    <w:rsid w:val="00F6580C"/>
    <w:pPr>
      <w:keepNext/>
      <w:keepLines/>
      <w:numPr>
        <w:ilvl w:val="1"/>
        <w:numId w:val="1"/>
      </w:numPr>
      <w:tabs>
        <w:tab w:val="left" w:pos="0"/>
      </w:tabs>
      <w:spacing w:before="240" w:after="240"/>
      <w:outlineLvl w:val="1"/>
    </w:pPr>
    <w:rPr>
      <w:rFonts w:cs="Arial"/>
      <w:b/>
      <w:sz w:val="24"/>
      <w:lang w:val="en-US"/>
    </w:rPr>
  </w:style>
  <w:style w:type="paragraph" w:styleId="Heading4">
    <w:name w:val="heading 4"/>
    <w:basedOn w:val="Normal"/>
    <w:next w:val="Normal"/>
    <w:link w:val="Heading4Char"/>
    <w:qFormat/>
    <w:rsid w:val="00F6580C"/>
    <w:pPr>
      <w:numPr>
        <w:ilvl w:val="3"/>
        <w:numId w:val="1"/>
      </w:numPr>
      <w:spacing w:before="120"/>
      <w:outlineLvl w:val="3"/>
    </w:pPr>
    <w:rPr>
      <w:rFonts w:ascii="Times New Roman" w:hAnsi="Times New Roman"/>
      <w:b/>
      <w:u w:val="single"/>
    </w:rPr>
  </w:style>
  <w:style w:type="paragraph" w:styleId="Heading5">
    <w:name w:val="heading 5"/>
    <w:basedOn w:val="Normal"/>
    <w:next w:val="Normal"/>
    <w:link w:val="Heading5Char"/>
    <w:qFormat/>
    <w:rsid w:val="00F6580C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6580C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F6580C"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F6580C"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F6580C"/>
    <w:pPr>
      <w:numPr>
        <w:ilvl w:val="8"/>
        <w:numId w:val="1"/>
      </w:numPr>
      <w:spacing w:before="240" w:after="60"/>
      <w:outlineLvl w:val="8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037C2"/>
    <w:rPr>
      <w:rFonts w:ascii="Arial" w:eastAsia="SimSun" w:hAnsi="Arial" w:cs="Arial"/>
      <w:b/>
      <w:bCs/>
      <w:kern w:val="28"/>
      <w:sz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F6580C"/>
    <w:rPr>
      <w:rFonts w:ascii="Arial" w:eastAsia="SimSun" w:hAnsi="Arial" w:cs="Arial"/>
      <w:b/>
      <w:sz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F6580C"/>
    <w:rPr>
      <w:rFonts w:ascii="Times New Roman" w:eastAsia="SimSun" w:hAnsi="Times New Roman" w:cs="Times New Roman"/>
      <w:b/>
      <w:u w:val="single"/>
      <w:lang w:eastAsia="en-US"/>
    </w:rPr>
  </w:style>
  <w:style w:type="character" w:customStyle="1" w:styleId="Heading5Char">
    <w:name w:val="Heading 5 Char"/>
    <w:basedOn w:val="DefaultParagraphFont"/>
    <w:link w:val="Heading5"/>
    <w:rsid w:val="00F6580C"/>
    <w:rPr>
      <w:rFonts w:ascii="Arial" w:eastAsia="SimSun" w:hAnsi="Arial" w:cs="Times New Roman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F6580C"/>
    <w:rPr>
      <w:rFonts w:ascii="Times New Roman" w:eastAsia="SimSun" w:hAnsi="Times New Roman" w:cs="Times New Roman"/>
      <w:b/>
      <w:bCs/>
      <w:lang w:eastAsia="en-US"/>
    </w:rPr>
  </w:style>
  <w:style w:type="character" w:customStyle="1" w:styleId="Heading7Char">
    <w:name w:val="Heading 7 Char"/>
    <w:basedOn w:val="DefaultParagraphFont"/>
    <w:link w:val="Heading7"/>
    <w:rsid w:val="00F6580C"/>
    <w:rPr>
      <w:rFonts w:ascii="Times New Roman" w:eastAsia="SimSun" w:hAnsi="Times New Roman" w:cs="Times New Roman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6580C"/>
    <w:rPr>
      <w:rFonts w:ascii="Times New Roman" w:eastAsia="SimSun" w:hAnsi="Times New Roman"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6580C"/>
    <w:rPr>
      <w:rFonts w:ascii="Arial" w:eastAsia="SimSun" w:hAnsi="Arial" w:cs="Arial"/>
      <w:lang w:eastAsia="en-US"/>
    </w:rPr>
  </w:style>
  <w:style w:type="paragraph" w:styleId="Footer">
    <w:name w:val="footer"/>
    <w:basedOn w:val="Normal"/>
    <w:link w:val="FooterChar"/>
    <w:rsid w:val="00F6580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F6580C"/>
    <w:rPr>
      <w:rFonts w:ascii="Arial" w:eastAsia="SimSun" w:hAnsi="Arial" w:cs="Times New Roman"/>
      <w:lang w:eastAsia="en-US"/>
    </w:rPr>
  </w:style>
  <w:style w:type="paragraph" w:styleId="Header">
    <w:name w:val="header"/>
    <w:basedOn w:val="Normal"/>
    <w:link w:val="HeaderChar"/>
    <w:rsid w:val="00F6580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6580C"/>
    <w:rPr>
      <w:rFonts w:ascii="Arial" w:eastAsia="SimSun" w:hAnsi="Arial" w:cs="Times New Roman"/>
      <w:lang w:eastAsia="en-US"/>
    </w:rPr>
  </w:style>
  <w:style w:type="paragraph" w:styleId="TOC1">
    <w:name w:val="toc 1"/>
    <w:basedOn w:val="Normal"/>
    <w:next w:val="Normal"/>
    <w:autoRedefine/>
    <w:uiPriority w:val="39"/>
    <w:qFormat/>
    <w:rsid w:val="00E60F55"/>
    <w:pPr>
      <w:tabs>
        <w:tab w:val="left" w:pos="480"/>
        <w:tab w:val="right" w:leader="dot" w:pos="9395"/>
      </w:tabs>
      <w:spacing w:before="120" w:line="240" w:lineRule="auto"/>
    </w:pPr>
    <w:rPr>
      <w:rFonts w:cs="Arial"/>
      <w:bCs/>
      <w:iCs/>
      <w:noProof/>
      <w:szCs w:val="24"/>
    </w:rPr>
  </w:style>
  <w:style w:type="paragraph" w:styleId="Title">
    <w:name w:val="Title"/>
    <w:basedOn w:val="Normal"/>
    <w:link w:val="TitleChar"/>
    <w:qFormat/>
    <w:rsid w:val="00F6580C"/>
    <w:pPr>
      <w:autoSpaceDE w:val="0"/>
      <w:autoSpaceDN w:val="0"/>
      <w:jc w:val="center"/>
    </w:pPr>
    <w:rPr>
      <w:rFonts w:ascii="Times New Roman" w:hAnsi="Times New Roman"/>
      <w:b/>
      <w:bCs/>
      <w:sz w:val="32"/>
      <w:lang w:val="en-US"/>
    </w:rPr>
  </w:style>
  <w:style w:type="character" w:customStyle="1" w:styleId="TitleChar">
    <w:name w:val="Title Char"/>
    <w:basedOn w:val="DefaultParagraphFont"/>
    <w:link w:val="Title"/>
    <w:rsid w:val="00F6580C"/>
    <w:rPr>
      <w:rFonts w:ascii="Times New Roman" w:eastAsia="SimSun" w:hAnsi="Times New Roman" w:cs="Times New Roman"/>
      <w:b/>
      <w:bCs/>
      <w:sz w:val="32"/>
      <w:lang w:val="en-US" w:eastAsia="en-US"/>
    </w:rPr>
  </w:style>
  <w:style w:type="character" w:styleId="Strong">
    <w:name w:val="Strong"/>
    <w:qFormat/>
    <w:rsid w:val="00F6580C"/>
    <w:rPr>
      <w:rFonts w:ascii="Times New Roman" w:hAnsi="Times New Roman"/>
      <w:b/>
      <w:bCs/>
    </w:rPr>
  </w:style>
  <w:style w:type="paragraph" w:styleId="TOCHeading">
    <w:name w:val="TOC Heading"/>
    <w:basedOn w:val="Heading1"/>
    <w:next w:val="Normal"/>
    <w:uiPriority w:val="39"/>
    <w:qFormat/>
    <w:rsid w:val="00F6580C"/>
    <w:pPr>
      <w:keepLines/>
      <w:spacing w:before="480" w:after="0" w:line="276" w:lineRule="auto"/>
      <w:outlineLvl w:val="9"/>
    </w:pPr>
    <w:rPr>
      <w:rFonts w:ascii="Cambria" w:eastAsia="Times New Roman" w:hAnsi="Cambria" w:cs="Times New Roman"/>
      <w:bCs w:val="0"/>
      <w:color w:val="365F91"/>
      <w:kern w:val="0"/>
      <w:szCs w:val="28"/>
    </w:rPr>
  </w:style>
  <w:style w:type="character" w:styleId="Emphasis">
    <w:name w:val="Emphasis"/>
    <w:qFormat/>
    <w:rsid w:val="00F6580C"/>
    <w:rPr>
      <w:i/>
      <w:iCs/>
    </w:rPr>
  </w:style>
  <w:style w:type="character" w:styleId="BookTitle">
    <w:name w:val="Book Title"/>
    <w:uiPriority w:val="33"/>
    <w:qFormat/>
    <w:rsid w:val="00F6580C"/>
    <w:rPr>
      <w:b/>
      <w:bCs/>
      <w:smallCaps/>
      <w:spacing w:val="5"/>
    </w:rPr>
  </w:style>
  <w:style w:type="character" w:customStyle="1" w:styleId="Objecttype">
    <w:name w:val="Object type"/>
    <w:rsid w:val="00F6580C"/>
    <w:rPr>
      <w:rFonts w:ascii="Times New Roman" w:hAnsi="Times New Roman"/>
      <w:b/>
      <w:color w:val="000000"/>
      <w:sz w:val="20"/>
      <w:u w:val="single" w:color="000000"/>
    </w:rPr>
  </w:style>
  <w:style w:type="paragraph" w:styleId="ListParagraph">
    <w:name w:val="List Paragraph"/>
    <w:basedOn w:val="Normal"/>
    <w:uiPriority w:val="34"/>
    <w:qFormat/>
    <w:rsid w:val="003C6786"/>
    <w:pPr>
      <w:ind w:left="720"/>
      <w:contextualSpacing/>
    </w:pPr>
  </w:style>
  <w:style w:type="table" w:styleId="TableGrid">
    <w:name w:val="Table Grid"/>
    <w:basedOn w:val="TableNormal"/>
    <w:uiPriority w:val="59"/>
    <w:rsid w:val="005E70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27D2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SG"/>
    </w:rPr>
  </w:style>
  <w:style w:type="character" w:styleId="Hyperlink">
    <w:name w:val="Hyperlink"/>
    <w:basedOn w:val="DefaultParagraphFont"/>
    <w:uiPriority w:val="99"/>
    <w:unhideWhenUsed/>
    <w:rsid w:val="00AE189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14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1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B059DA4-7426-40B3-BF24-1AE9CE31E2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7</TotalTime>
  <Pages>1</Pages>
  <Words>618</Words>
  <Characters>352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BAV Porject Part 3 Template</vt:lpstr>
    </vt:vector>
  </TitlesOfParts>
  <Manager/>
  <Company>Temasek Polytechnic</Company>
  <LinksUpToDate>false</LinksUpToDate>
  <CharactersWithSpaces>41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AV Porject Part 3 Template</dc:title>
  <dc:subject>Database Application Development</dc:subject>
  <dc:creator>Tan Sio Poh</dc:creator>
  <cp:keywords/>
  <dc:description/>
  <cp:lastModifiedBy>KHEMANI LUV ASHOK</cp:lastModifiedBy>
  <cp:revision>26</cp:revision>
  <dcterms:created xsi:type="dcterms:W3CDTF">2020-11-30T02:22:00Z</dcterms:created>
  <dcterms:modified xsi:type="dcterms:W3CDTF">2020-12-02T05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bcb20ed-001a-45f4-b2e7-234c5fc91178_Enabled">
    <vt:lpwstr>True</vt:lpwstr>
  </property>
  <property fmtid="{D5CDD505-2E9C-101B-9397-08002B2CF9AE}" pid="3" name="MSIP_Label_4bcb20ed-001a-45f4-b2e7-234c5fc91178_SiteId">
    <vt:lpwstr>25a99bf0-8e72-472a-ae50-adfbdf0df6f1</vt:lpwstr>
  </property>
  <property fmtid="{D5CDD505-2E9C-101B-9397-08002B2CF9AE}" pid="4" name="MSIP_Label_4bcb20ed-001a-45f4-b2e7-234c5fc91178_Owner">
    <vt:lpwstr>zhaohong@TP.EDU.SG</vt:lpwstr>
  </property>
  <property fmtid="{D5CDD505-2E9C-101B-9397-08002B2CF9AE}" pid="5" name="MSIP_Label_4bcb20ed-001a-45f4-b2e7-234c5fc91178_SetDate">
    <vt:lpwstr>2020-09-18T01:10:42.8689577Z</vt:lpwstr>
  </property>
  <property fmtid="{D5CDD505-2E9C-101B-9397-08002B2CF9AE}" pid="6" name="MSIP_Label_4bcb20ed-001a-45f4-b2e7-234c5fc91178_Name">
    <vt:lpwstr>OFFICIAL (CLOSED)</vt:lpwstr>
  </property>
  <property fmtid="{D5CDD505-2E9C-101B-9397-08002B2CF9AE}" pid="7" name="MSIP_Label_4bcb20ed-001a-45f4-b2e7-234c5fc91178_Application">
    <vt:lpwstr>Microsoft Azure Information Protection</vt:lpwstr>
  </property>
  <property fmtid="{D5CDD505-2E9C-101B-9397-08002B2CF9AE}" pid="8" name="MSIP_Label_4bcb20ed-001a-45f4-b2e7-234c5fc91178_ActionId">
    <vt:lpwstr>2bd581d3-f96c-4978-a6d5-1c8e40082b61</vt:lpwstr>
  </property>
  <property fmtid="{D5CDD505-2E9C-101B-9397-08002B2CF9AE}" pid="9" name="MSIP_Label_4bcb20ed-001a-45f4-b2e7-234c5fc91178_Extended_MSFT_Method">
    <vt:lpwstr>Automatic</vt:lpwstr>
  </property>
  <property fmtid="{D5CDD505-2E9C-101B-9397-08002B2CF9AE}" pid="10" name="MSIP_Label_f69d7fc4-da81-42e5-b309-526f71322d86_Enabled">
    <vt:lpwstr>True</vt:lpwstr>
  </property>
  <property fmtid="{D5CDD505-2E9C-101B-9397-08002B2CF9AE}" pid="11" name="MSIP_Label_f69d7fc4-da81-42e5-b309-526f71322d86_SiteId">
    <vt:lpwstr>25a99bf0-8e72-472a-ae50-adfbdf0df6f1</vt:lpwstr>
  </property>
  <property fmtid="{D5CDD505-2E9C-101B-9397-08002B2CF9AE}" pid="12" name="MSIP_Label_f69d7fc4-da81-42e5-b309-526f71322d86_Owner">
    <vt:lpwstr>zhaohong@TP.EDU.SG</vt:lpwstr>
  </property>
  <property fmtid="{D5CDD505-2E9C-101B-9397-08002B2CF9AE}" pid="13" name="MSIP_Label_f69d7fc4-da81-42e5-b309-526f71322d86_SetDate">
    <vt:lpwstr>2020-09-18T01:10:42.8689577Z</vt:lpwstr>
  </property>
  <property fmtid="{D5CDD505-2E9C-101B-9397-08002B2CF9AE}" pid="14" name="MSIP_Label_f69d7fc4-da81-42e5-b309-526f71322d86_Name">
    <vt:lpwstr>NON-SENSITIVE</vt:lpwstr>
  </property>
  <property fmtid="{D5CDD505-2E9C-101B-9397-08002B2CF9AE}" pid="15" name="MSIP_Label_f69d7fc4-da81-42e5-b309-526f71322d86_Application">
    <vt:lpwstr>Microsoft Azure Information Protection</vt:lpwstr>
  </property>
  <property fmtid="{D5CDD505-2E9C-101B-9397-08002B2CF9AE}" pid="16" name="MSIP_Label_f69d7fc4-da81-42e5-b309-526f71322d86_ActionId">
    <vt:lpwstr>2bd581d3-f96c-4978-a6d5-1c8e40082b61</vt:lpwstr>
  </property>
  <property fmtid="{D5CDD505-2E9C-101B-9397-08002B2CF9AE}" pid="17" name="MSIP_Label_f69d7fc4-da81-42e5-b309-526f71322d86_Parent">
    <vt:lpwstr>4bcb20ed-001a-45f4-b2e7-234c5fc91178</vt:lpwstr>
  </property>
  <property fmtid="{D5CDD505-2E9C-101B-9397-08002B2CF9AE}" pid="18" name="MSIP_Label_f69d7fc4-da81-42e5-b309-526f71322d86_Extended_MSFT_Method">
    <vt:lpwstr>Automatic</vt:lpwstr>
  </property>
  <property fmtid="{D5CDD505-2E9C-101B-9397-08002B2CF9AE}" pid="19" name="Sensitivity">
    <vt:lpwstr>OFFICIAL (CLOSED) NON-SENSITIVE</vt:lpwstr>
  </property>
</Properties>
</file>